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4EDE94C4" w14:textId="3B167C17" w:rsidR="00DB5D81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9060375" w:history="1">
        <w:r w:rsidR="00DB5D81" w:rsidRPr="00454B61">
          <w:rPr>
            <w:rStyle w:val="Hiperligao"/>
          </w:rPr>
          <w:t>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ntrodu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6</w:t>
        </w:r>
        <w:r w:rsidR="00DB5D81">
          <w:rPr>
            <w:webHidden/>
          </w:rPr>
          <w:fldChar w:fldCharType="end"/>
        </w:r>
      </w:hyperlink>
    </w:p>
    <w:p w14:paraId="4BFE007D" w14:textId="06D75C94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6" w:history="1">
        <w:r w:rsidR="00DB5D81" w:rsidRPr="00454B61">
          <w:rPr>
            <w:rStyle w:val="Hiperligao"/>
          </w:rPr>
          <w:t>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 do sistema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7</w:t>
        </w:r>
        <w:r w:rsidR="00DB5D81">
          <w:rPr>
            <w:webHidden/>
          </w:rPr>
          <w:fldChar w:fldCharType="end"/>
        </w:r>
      </w:hyperlink>
    </w:p>
    <w:p w14:paraId="6A659AB7" w14:textId="2CC7816B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7" w:history="1">
        <w:r w:rsidR="00DB5D81" w:rsidRPr="00454B61">
          <w:rPr>
            <w:rStyle w:val="Hiperligao"/>
          </w:rPr>
          <w:t>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lient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56ED607B" w14:textId="186B392F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8" w:history="1">
        <w:r w:rsidR="00DB5D81" w:rsidRPr="00454B61">
          <w:rPr>
            <w:rStyle w:val="Hiperligao"/>
          </w:rPr>
          <w:t>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Objetiv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6B9B2E24" w14:textId="3D0402D4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79" w:history="1">
        <w:r w:rsidR="00DB5D81" w:rsidRPr="00454B61">
          <w:rPr>
            <w:rStyle w:val="Hiperligao"/>
          </w:rPr>
          <w:t>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laneament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9</w:t>
        </w:r>
        <w:r w:rsidR="00DB5D81">
          <w:rPr>
            <w:webHidden/>
          </w:rPr>
          <w:fldChar w:fldCharType="end"/>
        </w:r>
      </w:hyperlink>
    </w:p>
    <w:p w14:paraId="3B4604A7" w14:textId="588FAA57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0" w:history="1">
        <w:r w:rsidR="00DB5D81" w:rsidRPr="00454B61">
          <w:rPr>
            <w:rStyle w:val="Hiperligao"/>
          </w:rPr>
          <w:t>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082D51F7" w14:textId="6AEE09EC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1" w:history="1">
        <w:r w:rsidR="00DB5D81" w:rsidRPr="00454B61">
          <w:rPr>
            <w:rStyle w:val="Hiperligao"/>
          </w:rPr>
          <w:t>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4DAE154C" w14:textId="77801F2A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2" w:history="1">
        <w:r w:rsidR="00DB5D81" w:rsidRPr="00454B61">
          <w:rPr>
            <w:rStyle w:val="Hiperligao"/>
          </w:rPr>
          <w:t>2.2   Restrições e requisitos não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2A73D0AA" w14:textId="71D7EC1B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3" w:history="1">
        <w:r w:rsidR="00DB5D81" w:rsidRPr="00454B61">
          <w:rPr>
            <w:rStyle w:val="Hiperligao"/>
          </w:rPr>
          <w:t>3.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interface e facilidade de us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3818CB3F" w14:textId="68ABF5F7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4" w:history="1">
        <w:r w:rsidR="00DB5D81" w:rsidRPr="00454B61">
          <w:rPr>
            <w:rStyle w:val="Hiperligao"/>
          </w:rPr>
          <w:t>3.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desempenh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2A3A0049" w14:textId="0BD7CA5E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5" w:history="1">
        <w:r w:rsidR="00DB5D81" w:rsidRPr="00454B61">
          <w:rPr>
            <w:rStyle w:val="Hiperligao"/>
          </w:rPr>
          <w:t>3.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segurança e integridade dos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0E29C68A" w14:textId="27B765B2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6" w:history="1">
        <w:r w:rsidR="00DB5D81" w:rsidRPr="00454B61">
          <w:rPr>
            <w:rStyle w:val="Hiperligao"/>
          </w:rPr>
          <w:t>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73B263B0" w14:textId="0016DD88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7" w:history="1">
        <w:r w:rsidR="00DB5D81" w:rsidRPr="00454B61">
          <w:rPr>
            <w:rStyle w:val="Hiperligao"/>
          </w:rPr>
          <w:t>4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1DA742B0" w14:textId="424F00AC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8" w:history="1">
        <w:r w:rsidR="00DB5D81" w:rsidRPr="00454B61">
          <w:rPr>
            <w:rStyle w:val="Hiperligao"/>
          </w:rPr>
          <w:t>4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tor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34B61535" w14:textId="78B2E92A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9" w:history="1">
        <w:r w:rsidR="00DB5D81" w:rsidRPr="00454B61">
          <w:rPr>
            <w:rStyle w:val="Hiperligao"/>
          </w:rPr>
          <w:t>4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escrição dos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48585FBB" w14:textId="25482D97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0" w:history="1">
        <w:r w:rsidR="00DB5D81" w:rsidRPr="00454B61">
          <w:rPr>
            <w:rStyle w:val="Hiperligao"/>
          </w:rPr>
          <w:t>4.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Estatísticas de Tráfego #1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015D5BBC" w14:textId="4DB8DB89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1" w:history="1">
        <w:r w:rsidR="00DB5D81" w:rsidRPr="00454B61">
          <w:rPr>
            <w:rStyle w:val="Hiperligao"/>
          </w:rPr>
          <w:t>4.3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figuração Sistema #2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6</w:t>
        </w:r>
        <w:r w:rsidR="00DB5D81">
          <w:rPr>
            <w:webHidden/>
          </w:rPr>
          <w:fldChar w:fldCharType="end"/>
        </w:r>
      </w:hyperlink>
    </w:p>
    <w:p w14:paraId="7594E3C1" w14:textId="266B7E90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2" w:history="1">
        <w:r w:rsidR="00DB5D81" w:rsidRPr="00454B61">
          <w:rPr>
            <w:rStyle w:val="Hiperligao"/>
          </w:rPr>
          <w:t>4.3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sultar informações do tráfego #3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6BF2669C" w14:textId="124541C9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3" w:history="1">
        <w:r w:rsidR="00DB5D81" w:rsidRPr="00454B61">
          <w:rPr>
            <w:rStyle w:val="Hiperligao"/>
          </w:rPr>
          <w:t>4.3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Autenticação #4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4D577205" w14:textId="237BE8C5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4" w:history="1">
        <w:r w:rsidR="00DB5D81" w:rsidRPr="00454B61">
          <w:rPr>
            <w:rStyle w:val="Hiperligao"/>
          </w:rPr>
          <w:t>4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bertura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8</w:t>
        </w:r>
        <w:r w:rsidR="00DB5D81">
          <w:rPr>
            <w:webHidden/>
          </w:rPr>
          <w:fldChar w:fldCharType="end"/>
        </w:r>
      </w:hyperlink>
    </w:p>
    <w:p w14:paraId="2EBE13B1" w14:textId="1E6D6C5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5" w:history="1">
        <w:r w:rsidR="00DB5D81" w:rsidRPr="00454B61">
          <w:rPr>
            <w:rStyle w:val="Hiperligao"/>
          </w:rPr>
          <w:t>5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Class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9</w:t>
        </w:r>
        <w:r w:rsidR="00DB5D81">
          <w:rPr>
            <w:webHidden/>
          </w:rPr>
          <w:fldChar w:fldCharType="end"/>
        </w:r>
      </w:hyperlink>
    </w:p>
    <w:p w14:paraId="4D063A07" w14:textId="63380FFF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6" w:history="1">
        <w:r w:rsidR="00DB5D81" w:rsidRPr="00454B61">
          <w:rPr>
            <w:rStyle w:val="Hiperligao"/>
          </w:rPr>
          <w:t>6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0</w:t>
        </w:r>
        <w:r w:rsidR="00DB5D81">
          <w:rPr>
            <w:webHidden/>
          </w:rPr>
          <w:fldChar w:fldCharType="end"/>
        </w:r>
      </w:hyperlink>
    </w:p>
    <w:p w14:paraId="02ECF863" w14:textId="20E7782E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7" w:history="1">
        <w:r w:rsidR="00DB5D81" w:rsidRPr="00454B61">
          <w:rPr>
            <w:rStyle w:val="Hiperligao"/>
          </w:rPr>
          <w:t>7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8019946" w14:textId="0A10B2C5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8" w:history="1">
        <w:r w:rsidR="00DB5D81" w:rsidRPr="00454B61">
          <w:rPr>
            <w:rStyle w:val="Hiperligao"/>
          </w:rPr>
          <w:t>7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tabela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061EBD2" w14:textId="20AFEA42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9" w:history="1">
        <w:r w:rsidR="00DB5D81" w:rsidRPr="00454B61">
          <w:rPr>
            <w:rStyle w:val="Hiperligao"/>
          </w:rPr>
          <w:t>7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view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7A0BC84" w14:textId="4AB14072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0" w:history="1">
        <w:r w:rsidR="00DB5D81" w:rsidRPr="00454B61">
          <w:rPr>
            <w:rStyle w:val="Hiperligao"/>
          </w:rPr>
          <w:t>7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Filtração e inserção dos dados do radar n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4C6CFD01" w14:textId="68F5E16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1" w:history="1">
        <w:r w:rsidR="00DB5D81" w:rsidRPr="00454B61">
          <w:rPr>
            <w:rStyle w:val="Hiperligao"/>
          </w:rPr>
          <w:t>8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rincipais Métodos a Implementa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2</w:t>
        </w:r>
        <w:r w:rsidR="00DB5D81">
          <w:rPr>
            <w:webHidden/>
          </w:rPr>
          <w:fldChar w:fldCharType="end"/>
        </w:r>
      </w:hyperlink>
    </w:p>
    <w:p w14:paraId="0C32DC2B" w14:textId="3CBC1DD7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2" w:history="1">
        <w:r w:rsidR="00DB5D81" w:rsidRPr="00454B61">
          <w:rPr>
            <w:rStyle w:val="Hiperligao"/>
          </w:rPr>
          <w:t>9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 Unitári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4</w:t>
        </w:r>
        <w:r w:rsidR="00DB5D81">
          <w:rPr>
            <w:webHidden/>
          </w:rPr>
          <w:fldChar w:fldCharType="end"/>
        </w:r>
      </w:hyperlink>
    </w:p>
    <w:p w14:paraId="16351811" w14:textId="2482B2A0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3" w:history="1">
        <w:r w:rsidR="00DB5D81" w:rsidRPr="00454B61">
          <w:rPr>
            <w:rStyle w:val="Hiperligao"/>
          </w:rPr>
          <w:t>10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aplicação no netbean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DE911BB" w14:textId="48A83B96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4" w:history="1">
        <w:r w:rsidR="00DB5D81" w:rsidRPr="00454B61">
          <w:rPr>
            <w:rStyle w:val="Hiperligao"/>
          </w:rPr>
          <w:t>10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plicação Cliente – Servido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4159E656" w14:textId="02D8A226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5" w:history="1">
        <w:r w:rsidR="00DB5D81" w:rsidRPr="00454B61">
          <w:rPr>
            <w:rStyle w:val="Hiperligao"/>
          </w:rPr>
          <w:t>10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30E63BF2" w14:textId="0F8A015B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6" w:history="1">
        <w:r w:rsidR="00DB5D81" w:rsidRPr="00454B61">
          <w:rPr>
            <w:rStyle w:val="Hiperligao"/>
          </w:rPr>
          <w:t>10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B96906E" w14:textId="025F1CF7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7" w:history="1">
        <w:r w:rsidR="00DB5D81" w:rsidRPr="00454B61">
          <w:rPr>
            <w:rStyle w:val="Hiperligao"/>
          </w:rPr>
          <w:t>10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interfaces em JFram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A2F7373" w14:textId="66FABBC0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8" w:history="1">
        <w:r w:rsidR="00DB5D81" w:rsidRPr="00454B61">
          <w:rPr>
            <w:rStyle w:val="Hiperligao"/>
          </w:rPr>
          <w:t>10.5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classes e méto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96CD20C" w14:textId="4E2350D6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9" w:history="1">
        <w:r w:rsidR="00DB5D81" w:rsidRPr="00454B61">
          <w:rPr>
            <w:rStyle w:val="Hiperligao"/>
          </w:rPr>
          <w:t>10.5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estatísticas simpl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5EC31D4E" w14:textId="6F93BB85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0" w:history="1">
        <w:r w:rsidR="00DB5D81" w:rsidRPr="00454B61">
          <w:rPr>
            <w:rStyle w:val="Hiperligao"/>
          </w:rPr>
          <w:t>10.5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históric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E48186B" w14:textId="07518498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1" w:history="1">
        <w:r w:rsidR="00DB5D81" w:rsidRPr="00454B61">
          <w:rPr>
            <w:rStyle w:val="Hiperligao"/>
          </w:rPr>
          <w:t>10.5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utentic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EDDADF8" w14:textId="4FA44D01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2" w:history="1">
        <w:r w:rsidR="00DB5D81" w:rsidRPr="00454B61">
          <w:rPr>
            <w:rStyle w:val="Hiperligao"/>
          </w:rPr>
          <w:t>10.5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gisto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967C88E" w14:textId="67CFC348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3" w:history="1">
        <w:r w:rsidR="00DB5D81" w:rsidRPr="00454B61">
          <w:rPr>
            <w:rStyle w:val="Hiperligao"/>
          </w:rPr>
          <w:t>1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??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6</w:t>
        </w:r>
        <w:r w:rsidR="00DB5D81">
          <w:rPr>
            <w:webHidden/>
          </w:rPr>
          <w:fldChar w:fldCharType="end"/>
        </w:r>
      </w:hyperlink>
    </w:p>
    <w:p w14:paraId="6D85B1AC" w14:textId="1292F9E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4" w:history="1">
        <w:r w:rsidR="00DB5D81" w:rsidRPr="00454B61">
          <w:rPr>
            <w:rStyle w:val="Hiperligao"/>
          </w:rPr>
          <w:t>1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álise dos Result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7</w:t>
        </w:r>
        <w:r w:rsidR="00DB5D81">
          <w:rPr>
            <w:webHidden/>
          </w:rPr>
          <w:fldChar w:fldCharType="end"/>
        </w:r>
      </w:hyperlink>
    </w:p>
    <w:p w14:paraId="3CFDF544" w14:textId="105A57F6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5" w:history="1">
        <w:r w:rsidR="00DB5D81" w:rsidRPr="00454B61">
          <w:rPr>
            <w:rStyle w:val="Hiperligao"/>
          </w:rPr>
          <w:t>1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flexão Crítica e Conclus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8</w:t>
        </w:r>
        <w:r w:rsidR="00DB5D81">
          <w:rPr>
            <w:webHidden/>
          </w:rPr>
          <w:fldChar w:fldCharType="end"/>
        </w:r>
      </w:hyperlink>
    </w:p>
    <w:p w14:paraId="75B70D30" w14:textId="288380DE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6" w:history="1">
        <w:r w:rsidR="00DB5D81" w:rsidRPr="00454B61">
          <w:rPr>
            <w:rStyle w:val="Hiperligao"/>
          </w:rPr>
          <w:t>1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ex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30</w:t>
        </w:r>
        <w:r w:rsidR="00DB5D81">
          <w:rPr>
            <w:webHidden/>
          </w:rPr>
          <w:fldChar w:fldCharType="end"/>
        </w:r>
      </w:hyperlink>
    </w:p>
    <w:p w14:paraId="0B1DDE6C" w14:textId="0A81E254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7A08C3BF" w14:textId="06C54532" w:rsidR="00DB5D81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9060417" w:history="1">
        <w:r w:rsidR="00DB5D81" w:rsidRPr="00EE6656">
          <w:rPr>
            <w:rStyle w:val="Hiperligao"/>
            <w:noProof/>
          </w:rPr>
          <w:t>Figura 1 - Cronogra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7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9</w:t>
        </w:r>
        <w:r w:rsidR="00DB5D81">
          <w:rPr>
            <w:noProof/>
            <w:webHidden/>
          </w:rPr>
          <w:fldChar w:fldCharType="end"/>
        </w:r>
      </w:hyperlink>
    </w:p>
    <w:p w14:paraId="3D4A5F70" w14:textId="5BC9FC1F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9" w:anchor="_Toc29060418" w:history="1">
        <w:r w:rsidR="00DB5D81" w:rsidRPr="00EE6656">
          <w:rPr>
            <w:rStyle w:val="Hiperligao"/>
            <w:noProof/>
          </w:rPr>
          <w:t>Figura 2 - Diagrama Casos de Utilizaçã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8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4</w:t>
        </w:r>
        <w:r w:rsidR="00DB5D81">
          <w:rPr>
            <w:noProof/>
            <w:webHidden/>
          </w:rPr>
          <w:fldChar w:fldCharType="end"/>
        </w:r>
      </w:hyperlink>
    </w:p>
    <w:p w14:paraId="693C18A3" w14:textId="320048FF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0" w:anchor="_Toc29060419" w:history="1">
        <w:r w:rsidR="00DB5D81" w:rsidRPr="00EE6656">
          <w:rPr>
            <w:rStyle w:val="Hiperligao"/>
            <w:noProof/>
          </w:rPr>
          <w:t>Figura 3 - Diagrama de Atividades Estatísticas de Tráfeg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9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5</w:t>
        </w:r>
        <w:r w:rsidR="00DB5D81">
          <w:rPr>
            <w:noProof/>
            <w:webHidden/>
          </w:rPr>
          <w:fldChar w:fldCharType="end"/>
        </w:r>
      </w:hyperlink>
    </w:p>
    <w:p w14:paraId="418A13F6" w14:textId="6991E940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1" w:anchor="_Toc29060420" w:history="1">
        <w:r w:rsidR="00DB5D81" w:rsidRPr="00EE6656">
          <w:rPr>
            <w:rStyle w:val="Hiperligao"/>
            <w:noProof/>
          </w:rPr>
          <w:t>Figura 4 - Diagrama de Atividades Configuração Siste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0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6</w:t>
        </w:r>
        <w:r w:rsidR="00DB5D81">
          <w:rPr>
            <w:noProof/>
            <w:webHidden/>
          </w:rPr>
          <w:fldChar w:fldCharType="end"/>
        </w:r>
      </w:hyperlink>
    </w:p>
    <w:p w14:paraId="692C89AC" w14:textId="6EFAE5FE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2" w:anchor="_Toc29060421" w:history="1">
        <w:r w:rsidR="00DB5D81" w:rsidRPr="00EE6656">
          <w:rPr>
            <w:rStyle w:val="Hiperligao"/>
            <w:noProof/>
          </w:rPr>
          <w:t>Figura 5 - Diagrama de Class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1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9</w:t>
        </w:r>
        <w:r w:rsidR="00DB5D81">
          <w:rPr>
            <w:noProof/>
            <w:webHidden/>
          </w:rPr>
          <w:fldChar w:fldCharType="end"/>
        </w:r>
      </w:hyperlink>
    </w:p>
    <w:p w14:paraId="6CAA8C5C" w14:textId="67C24C58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3" w:anchor="_Toc29060422" w:history="1">
        <w:r w:rsidR="00DB5D81" w:rsidRPr="00EE6656">
          <w:rPr>
            <w:rStyle w:val="Hiperligao"/>
            <w:noProof/>
          </w:rPr>
          <w:t>Figura 6 - Diagrama de entidad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2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20</w:t>
        </w:r>
        <w:r w:rsidR="00DB5D81">
          <w:rPr>
            <w:noProof/>
            <w:webHidden/>
          </w:rPr>
          <w:fldChar w:fldCharType="end"/>
        </w:r>
      </w:hyperlink>
    </w:p>
    <w:p w14:paraId="4F6A9B2B" w14:textId="65D78F72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0" w:name="_Toc29060375"/>
      <w:r>
        <w:lastRenderedPageBreak/>
        <w:t>Introdução</w:t>
      </w:r>
      <w:bookmarkEnd w:id="0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1" w:name="_Toc29060376"/>
      <w:r w:rsidR="00463FF2">
        <w:lastRenderedPageBreak/>
        <w:t>Visão geral do sistema</w:t>
      </w:r>
      <w:bookmarkEnd w:id="1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421CF109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</w:t>
      </w:r>
      <w:r w:rsidR="00F82950">
        <w:t>rá</w:t>
      </w:r>
      <w:r>
        <w:t xml:space="preserve">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2" w:name="_Toc29060377"/>
      <w:bookmarkStart w:id="3" w:name="_Toc386303238"/>
      <w:r>
        <w:t>Cliente</w:t>
      </w:r>
      <w:bookmarkEnd w:id="2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4" w:name="_Toc29060378"/>
      <w:r>
        <w:t>Objetivos</w:t>
      </w:r>
      <w:bookmarkEnd w:id="4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0894E060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527084BC" w14:textId="0EA4AB06" w:rsidR="00B646A3" w:rsidRDefault="00B646A3">
      <w:pPr>
        <w:spacing w:before="0" w:after="0" w:line="240" w:lineRule="auto"/>
        <w:jc w:val="left"/>
      </w:pPr>
      <w:r>
        <w:br w:type="page"/>
      </w:r>
    </w:p>
    <w:p w14:paraId="7B977C35" w14:textId="0E0BCE73" w:rsidR="00B646A3" w:rsidRDefault="00B646A3" w:rsidP="00B646A3">
      <w:pPr>
        <w:pStyle w:val="Ttulo1"/>
        <w:spacing w:before="0"/>
      </w:pPr>
      <w:bookmarkStart w:id="5" w:name="_Toc29060379"/>
      <w:r>
        <w:lastRenderedPageBreak/>
        <w:t>Planeamento</w:t>
      </w:r>
      <w:bookmarkEnd w:id="5"/>
    </w:p>
    <w:p w14:paraId="5E41CC5C" w14:textId="09D6DEEF" w:rsidR="00B646A3" w:rsidRDefault="00442196" w:rsidP="00442196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D5AE15F" wp14:editId="78459A11">
                <wp:simplePos x="0" y="0"/>
                <wp:positionH relativeFrom="column">
                  <wp:posOffset>-44352</wp:posOffset>
                </wp:positionH>
                <wp:positionV relativeFrom="paragraph">
                  <wp:posOffset>498426</wp:posOffset>
                </wp:positionV>
                <wp:extent cx="6164922" cy="7564755"/>
                <wp:effectExtent l="0" t="0" r="7620" b="0"/>
                <wp:wrapTopAndBottom/>
                <wp:docPr id="23" name="Agrupar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922" cy="7564755"/>
                          <a:chOff x="-39086" y="0"/>
                          <a:chExt cx="6166347" cy="7565961"/>
                        </a:xfrm>
                      </wpg:grpSpPr>
                      <wpg:grpSp>
                        <wpg:cNvPr id="21" name="Agrupar 21"/>
                        <wpg:cNvGrpSpPr/>
                        <wpg:grpSpPr>
                          <a:xfrm>
                            <a:off x="-39086" y="0"/>
                            <a:ext cx="6166347" cy="7318844"/>
                            <a:chOff x="-39086" y="0"/>
                            <a:chExt cx="6166347" cy="7318844"/>
                          </a:xfrm>
                        </wpg:grpSpPr>
                        <pic:pic xmlns:pic="http://schemas.openxmlformats.org/drawingml/2006/picture">
                          <pic:nvPicPr>
                            <pic:cNvPr id="18" name="Imagem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/>
                            <a:srcRect l="390" r="-1"/>
                            <a:stretch/>
                          </pic:blipFill>
                          <pic:spPr bwMode="auto">
                            <a:xfrm>
                              <a:off x="0" y="0"/>
                              <a:ext cx="6096000" cy="30168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m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915"/>
                            <a:stretch/>
                          </pic:blipFill>
                          <pic:spPr>
                            <a:xfrm>
                              <a:off x="78156" y="3008173"/>
                              <a:ext cx="6049105" cy="29705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Imagem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390" r="-1"/>
                            <a:stretch/>
                          </pic:blipFill>
                          <pic:spPr bwMode="auto">
                            <a:xfrm>
                              <a:off x="-39086" y="5939624"/>
                              <a:ext cx="6142903" cy="1379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2" name="Caixa de texto 22"/>
                        <wps:cNvSpPr txBox="1"/>
                        <wps:spPr>
                          <a:xfrm>
                            <a:off x="0" y="7318844"/>
                            <a:ext cx="6120130" cy="24711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FB7AD0" w14:textId="3A3BE1D5" w:rsidR="00E12110" w:rsidRPr="009E3F91" w:rsidRDefault="00E12110" w:rsidP="00442196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6" w:name="_Toc29060417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Cronograma</w:t>
                              </w:r>
                              <w:bookmarkEnd w:id="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AE15F" id="Agrupar 23" o:spid="_x0000_s1026" style="position:absolute;left:0;text-align:left;margin-left:-3.5pt;margin-top:39.25pt;width:485.45pt;height:595.65pt;z-index:251687936;mso-width-relative:margin;mso-height-relative:margin" coordorigin="-390" coordsize="61663,75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">
                <v:group id="Agrupar 21" o:spid="_x0000_s1027" style="position:absolute;left:-390;width:61662;height:73188" coordorigin="-390" coordsize="61663,73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18" o:spid="_x0000_s1028" type="#_x0000_t75" style="position:absolute;width:60960;height:3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">
                    <v:imagedata r:id="rId17" o:title="" cropleft="256f" cropright="-1f"/>
                  </v:shape>
                  <v:shape id="Imagem 19" o:spid="_x0000_s1029" type="#_x0000_t75" style="position:absolute;left:781;top:30081;width:60491;height:29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">
                    <v:imagedata r:id="rId18" o:title="" cropleft="1255f"/>
                  </v:shape>
                  <v:shape id="Imagem 20" o:spid="_x0000_s1030" type="#_x0000_t75" style="position:absolute;left:-390;top:59396;width:61428;height:1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">
                    <v:imagedata r:id="rId19" o:title="" cropleft="256f" cropright="-1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2" o:spid="_x0000_s1031" type="#_x0000_t202" style="position:absolute;top:73188;width:61201;height:2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" stroked="f">
                  <v:textbox inset="0,0,0,0">
                    <w:txbxContent>
                      <w:p w14:paraId="6EFB7AD0" w14:textId="3A3BE1D5" w:rsidR="00E12110" w:rsidRPr="009E3F91" w:rsidRDefault="00E12110" w:rsidP="00442196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7" w:name="_Toc29060417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Cronograma</w:t>
                        </w:r>
                        <w:bookmarkEnd w:id="7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35CA9">
        <w:t xml:space="preserve">Relativamente ao planeamento do projeto, optou-se por seguir um método ágil. Sendo assim, </w:t>
      </w:r>
      <w:r>
        <w:t xml:space="preserve">o planeamento foi dividido em várias iterações. </w:t>
      </w:r>
    </w:p>
    <w:p w14:paraId="620E0A74" w14:textId="709795B0" w:rsidR="00442196" w:rsidRDefault="00442196" w:rsidP="00442196">
      <w:pPr>
        <w:ind w:firstLine="720"/>
      </w:pPr>
      <w:r>
        <w:lastRenderedPageBreak/>
        <w:t xml:space="preserve">Para cada uma das iterações, iam sendo definidas várias tarefas e respetivas durações estimadas. </w:t>
      </w:r>
    </w:p>
    <w:p w14:paraId="04A00910" w14:textId="33DB17D4" w:rsidR="00EC4CBB" w:rsidRDefault="00442196" w:rsidP="00EC4CBB">
      <w:pPr>
        <w:ind w:firstLine="720"/>
      </w:pPr>
      <w:r>
        <w:t>Nas primeiras fases, durante o planeamento, definiram-se os objetivos do trabalho, fazendo-se o levantamento dos casos de utilização e dos requisitos da aplicação. Tendo isto foram elaborados vários diagramas. Começando-se pelo diagrama de casos de utilização</w:t>
      </w:r>
      <w:r w:rsidR="00EC4CBB">
        <w:t>, para uma melhor descrição de algum dos casos foram feitos diagramas de atividades. Posto isto, elaborou-se o diagrama de classes, com os seus respetivos atributos e métodos mais relevantes. De seguida, elaborou-se o diagrama de entidades, o diagrama físico da base de dados. O planeamento do projeto levou mais tempo do que devia, o que atrasou um pouco o resto do projeto.</w:t>
      </w:r>
    </w:p>
    <w:p w14:paraId="7BBC7294" w14:textId="7D7B6F80" w:rsidR="001D5460" w:rsidRDefault="00EC4CBB" w:rsidP="00DD4D85">
      <w:pPr>
        <w:ind w:firstLine="720"/>
      </w:pPr>
      <w:r>
        <w:t xml:space="preserve">Usando </w:t>
      </w:r>
      <w:r w:rsidR="00442196">
        <w:t xml:space="preserve">um método ágil, </w:t>
      </w:r>
      <w:r>
        <w:t>a implementação do projeto deve</w:t>
      </w:r>
      <w:r w:rsidR="00442196">
        <w:t xml:space="preserve"> </w:t>
      </w:r>
      <w:r>
        <w:t xml:space="preserve">ser </w:t>
      </w:r>
      <w:r w:rsidR="00442196">
        <w:t>dirigid</w:t>
      </w:r>
      <w:r>
        <w:t>a</w:t>
      </w:r>
      <w:r w:rsidR="00442196">
        <w:t xml:space="preserve"> por testes</w:t>
      </w:r>
      <w:r>
        <w:t xml:space="preserve">, assim feito o planeamento passar-se-ia à criação dos casos de teste e de seguida à implementação e </w:t>
      </w:r>
      <w:r w:rsidR="001D5460">
        <w:t>programação das várias classes</w:t>
      </w:r>
      <w:r w:rsidR="00DD4D85">
        <w:t xml:space="preserve">, </w:t>
      </w:r>
      <w:r w:rsidR="001D5460">
        <w:t>métodos</w:t>
      </w:r>
      <w:r w:rsidR="00DD4D85">
        <w:t>, JFrame e criação da base de dados.</w:t>
      </w:r>
    </w:p>
    <w:p w14:paraId="366C8FE1" w14:textId="77777777" w:rsidR="00463FF2" w:rsidRDefault="00463FF2" w:rsidP="00EE2A8B">
      <w:pPr>
        <w:pStyle w:val="Ttulo1"/>
        <w:spacing w:before="0"/>
      </w:pPr>
      <w:bookmarkStart w:id="8" w:name="_Toc29060380"/>
      <w:bookmarkEnd w:id="3"/>
      <w:r>
        <w:lastRenderedPageBreak/>
        <w:t>Modelo de requisitos</w:t>
      </w:r>
      <w:bookmarkEnd w:id="8"/>
      <w:r>
        <w:t xml:space="preserve"> </w:t>
      </w:r>
    </w:p>
    <w:p w14:paraId="7DD86B9F" w14:textId="77777777" w:rsidR="00463FF2" w:rsidRDefault="00463FF2">
      <w:pPr>
        <w:pStyle w:val="Ttulo2"/>
      </w:pPr>
      <w:bookmarkStart w:id="9" w:name="_Toc29060381"/>
      <w:r>
        <w:t>Requisitos funcionais</w:t>
      </w:r>
      <w:bookmarkEnd w:id="9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10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6844"/>
        <w:gridCol w:w="1559"/>
      </w:tblGrid>
      <w:tr w:rsidR="00A81F54" w:rsidRPr="00A81F54" w14:paraId="22836ED7" w14:textId="0B1BF0FB" w:rsidTr="00272CAC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r w:rsidRPr="00A81F54">
              <w:t>Refª</w:t>
            </w:r>
          </w:p>
        </w:tc>
        <w:tc>
          <w:tcPr>
            <w:tcW w:w="6844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559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272CAC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6844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559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272CAC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6844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559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272CAC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6844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559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272CAC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6844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559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272CAC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6844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272CAC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6844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559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272CAC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6844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559" w:type="dxa"/>
          </w:tcPr>
          <w:p w14:paraId="1B46CE1F" w14:textId="6FC0056D" w:rsidR="005C411D" w:rsidRPr="00A81F54" w:rsidRDefault="00272CAC" w:rsidP="00A81F54">
            <w:pPr>
              <w:pStyle w:val="Tableinside"/>
            </w:pPr>
            <w:r>
              <w:t>-</w:t>
            </w:r>
          </w:p>
        </w:tc>
      </w:tr>
      <w:tr w:rsidR="00272CAC" w:rsidRPr="00A81F54" w14:paraId="0F052DA3" w14:textId="77777777" w:rsidTr="00272CAC">
        <w:tc>
          <w:tcPr>
            <w:tcW w:w="948" w:type="dxa"/>
          </w:tcPr>
          <w:p w14:paraId="316A9322" w14:textId="0392D3FA" w:rsidR="00272CAC" w:rsidRDefault="00272CAC" w:rsidP="00A81F54">
            <w:pPr>
              <w:pStyle w:val="Tableinside"/>
              <w:jc w:val="both"/>
            </w:pPr>
            <w:r>
              <w:t>RF.8</w:t>
            </w:r>
          </w:p>
        </w:tc>
        <w:tc>
          <w:tcPr>
            <w:tcW w:w="6844" w:type="dxa"/>
          </w:tcPr>
          <w:p w14:paraId="609B446F" w14:textId="2D3F7A1B" w:rsidR="00272CAC" w:rsidRDefault="00272CAC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o registo e eliminação de entidades.</w:t>
            </w:r>
          </w:p>
        </w:tc>
        <w:tc>
          <w:tcPr>
            <w:tcW w:w="1559" w:type="dxa"/>
          </w:tcPr>
          <w:p w14:paraId="3F9D424C" w14:textId="58A91595" w:rsidR="00272CAC" w:rsidRDefault="00272CAC" w:rsidP="00A81F54">
            <w:pPr>
              <w:pStyle w:val="Tableinside"/>
            </w:pPr>
            <w:r>
              <w:t>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11" w:name="_Toc29060382"/>
      <w:r>
        <w:lastRenderedPageBreak/>
        <w:t xml:space="preserve">2.2   </w:t>
      </w:r>
      <w:r w:rsidR="00463FF2">
        <w:t>Restrições e requisitos não funcionais</w:t>
      </w:r>
      <w:bookmarkEnd w:id="11"/>
    </w:p>
    <w:p w14:paraId="1C8F907C" w14:textId="77777777" w:rsidR="00463FF2" w:rsidRDefault="00463FF2">
      <w:pPr>
        <w:pStyle w:val="Ttulo3"/>
      </w:pPr>
      <w:bookmarkStart w:id="12" w:name="_Toc29060383"/>
      <w:r>
        <w:t>Requisitos de interface e facilidade de uso</w:t>
      </w:r>
      <w:bookmarkEnd w:id="12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8686"/>
      </w:tblGrid>
      <w:tr w:rsidR="00272CAC" w:rsidRPr="00463FF2" w14:paraId="5332BA31" w14:textId="77777777" w:rsidTr="00272CAC">
        <w:tc>
          <w:tcPr>
            <w:tcW w:w="948" w:type="dxa"/>
          </w:tcPr>
          <w:p w14:paraId="0DE188D1" w14:textId="77777777" w:rsidR="00272CAC" w:rsidRPr="00463FF2" w:rsidRDefault="00272CAC">
            <w:pPr>
              <w:pStyle w:val="Tableheader"/>
            </w:pPr>
            <w:r w:rsidRPr="00463FF2">
              <w:t>Refª</w:t>
            </w:r>
          </w:p>
        </w:tc>
        <w:tc>
          <w:tcPr>
            <w:tcW w:w="8686" w:type="dxa"/>
          </w:tcPr>
          <w:p w14:paraId="204A8049" w14:textId="77777777" w:rsidR="00272CAC" w:rsidRPr="00463FF2" w:rsidRDefault="00272CAC">
            <w:pPr>
              <w:pStyle w:val="Tableheader"/>
            </w:pPr>
            <w:r w:rsidRPr="00463FF2">
              <w:t>Requisito de interface e usabilidade</w:t>
            </w:r>
          </w:p>
        </w:tc>
      </w:tr>
      <w:tr w:rsidR="00272CAC" w:rsidRPr="00463FF2" w14:paraId="5EEB8E60" w14:textId="77777777" w:rsidTr="00272CAC">
        <w:tc>
          <w:tcPr>
            <w:tcW w:w="948" w:type="dxa"/>
          </w:tcPr>
          <w:p w14:paraId="5C1DC9B5" w14:textId="77777777" w:rsidR="00272CAC" w:rsidRPr="00463FF2" w:rsidRDefault="00272CAC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8686" w:type="dxa"/>
          </w:tcPr>
          <w:p w14:paraId="7DD011C5" w14:textId="130338F5" w:rsidR="00272CAC" w:rsidRPr="00A21A0B" w:rsidRDefault="00272CAC" w:rsidP="00BE6053">
            <w:pPr>
              <w:pStyle w:val="Tableinside"/>
            </w:pPr>
            <w:r w:rsidRPr="00A21A0B">
              <w:t>Dados têm de se atualizar de 10 em 10 minutos.</w:t>
            </w:r>
          </w:p>
        </w:tc>
      </w:tr>
      <w:tr w:rsidR="00272CAC" w:rsidRPr="00463FF2" w14:paraId="787CA020" w14:textId="77777777" w:rsidTr="00272CAC">
        <w:tc>
          <w:tcPr>
            <w:tcW w:w="948" w:type="dxa"/>
          </w:tcPr>
          <w:p w14:paraId="200A6A01" w14:textId="1DF64873" w:rsidR="00272CAC" w:rsidRPr="00463FF2" w:rsidRDefault="00272CAC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8686" w:type="dxa"/>
          </w:tcPr>
          <w:p w14:paraId="4A916EB8" w14:textId="3C388338" w:rsidR="00272CAC" w:rsidRPr="00A21A0B" w:rsidRDefault="00272CAC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</w:tr>
      <w:tr w:rsidR="00272CAC" w:rsidRPr="00463FF2" w14:paraId="19A1CC96" w14:textId="77777777" w:rsidTr="00272CAC">
        <w:tc>
          <w:tcPr>
            <w:tcW w:w="948" w:type="dxa"/>
          </w:tcPr>
          <w:p w14:paraId="4780F644" w14:textId="30912A18" w:rsidR="00272CAC" w:rsidRPr="00463FF2" w:rsidRDefault="00272CAC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8686" w:type="dxa"/>
          </w:tcPr>
          <w:p w14:paraId="39747C06" w14:textId="7ACFE8DD" w:rsidR="00272CAC" w:rsidRPr="00A21A0B" w:rsidRDefault="00272CAC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</w:tr>
      <w:tr w:rsidR="00272CAC" w:rsidRPr="00463FF2" w14:paraId="55E4AFD6" w14:textId="77777777" w:rsidTr="00272CAC">
        <w:tc>
          <w:tcPr>
            <w:tcW w:w="948" w:type="dxa"/>
          </w:tcPr>
          <w:p w14:paraId="7CEB9304" w14:textId="4EBF45F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8686" w:type="dxa"/>
          </w:tcPr>
          <w:p w14:paraId="74740AC5" w14:textId="6BFDC3AD" w:rsidR="00272CAC" w:rsidRPr="00A21A0B" w:rsidRDefault="00272CAC" w:rsidP="00FA273E">
            <w:pPr>
              <w:pStyle w:val="Tableinside"/>
            </w:pPr>
            <w:r w:rsidRPr="00A21A0B">
              <w:t>Mapa tem de ser manipulável, mas será possível afastar-se muito da zona do radar.</w:t>
            </w:r>
          </w:p>
        </w:tc>
      </w:tr>
      <w:tr w:rsidR="00272CAC" w:rsidRPr="00463FF2" w14:paraId="726F35EC" w14:textId="77777777" w:rsidTr="00272CAC">
        <w:tc>
          <w:tcPr>
            <w:tcW w:w="948" w:type="dxa"/>
          </w:tcPr>
          <w:p w14:paraId="6F325308" w14:textId="7362EBC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8686" w:type="dxa"/>
          </w:tcPr>
          <w:p w14:paraId="78A8511D" w14:textId="2B0AE336" w:rsidR="00272CAC" w:rsidRPr="00A21A0B" w:rsidRDefault="00272CAC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</w:tr>
      <w:tr w:rsidR="00272CAC" w:rsidRPr="00463FF2" w14:paraId="4E243AEF" w14:textId="77777777" w:rsidTr="00272CAC">
        <w:tc>
          <w:tcPr>
            <w:tcW w:w="948" w:type="dxa"/>
          </w:tcPr>
          <w:p w14:paraId="5B9D5190" w14:textId="2BD2685B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8686" w:type="dxa"/>
          </w:tcPr>
          <w:p w14:paraId="3D4EDFA6" w14:textId="65583982" w:rsidR="00272CAC" w:rsidRPr="00A21A0B" w:rsidRDefault="00272CAC" w:rsidP="00FA273E">
            <w:pPr>
              <w:pStyle w:val="Tableinside"/>
            </w:pPr>
            <w:r w:rsidRPr="00A21A0B">
              <w:t>A interface das entidades possui uma tabela com as velocidades máxima e mínima e um gráfico com as velocidades médias de 10 em 10 minutos. Pode também ser aberto noutra página uma tabela com um histórico de todas as velocidades.</w:t>
            </w:r>
          </w:p>
        </w:tc>
      </w:tr>
      <w:tr w:rsidR="00272CAC" w:rsidRPr="00463FF2" w14:paraId="02B62853" w14:textId="77777777" w:rsidTr="00272CAC">
        <w:tc>
          <w:tcPr>
            <w:tcW w:w="948" w:type="dxa"/>
          </w:tcPr>
          <w:p w14:paraId="5EF5C787" w14:textId="03D3018A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8686" w:type="dxa"/>
          </w:tcPr>
          <w:p w14:paraId="15F464AE" w14:textId="6BDEAEB8" w:rsidR="00272CAC" w:rsidRPr="00A21A0B" w:rsidRDefault="00272CAC" w:rsidP="00FA273E">
            <w:pPr>
              <w:pStyle w:val="Tableinside"/>
            </w:pPr>
            <w:r w:rsidRPr="00A21A0B">
              <w:t xml:space="preserve">O administrador tem ainda acesso a uma interface de configuração onde </w:t>
            </w:r>
            <w:r>
              <w:t>faz o registo das novas entidades.</w:t>
            </w:r>
          </w:p>
        </w:tc>
      </w:tr>
    </w:tbl>
    <w:p w14:paraId="0C7A6F8B" w14:textId="0F142E92" w:rsidR="007D1AA1" w:rsidRDefault="007D1AA1" w:rsidP="007D1AA1"/>
    <w:p w14:paraId="144B402D" w14:textId="25E9CD79" w:rsidR="00272CAC" w:rsidRDefault="00272CAC" w:rsidP="007D1AA1"/>
    <w:p w14:paraId="5C93278A" w14:textId="1460D01F" w:rsidR="00272CAC" w:rsidRDefault="00272CAC">
      <w:pPr>
        <w:spacing w:before="0" w:after="0" w:line="240" w:lineRule="auto"/>
        <w:jc w:val="left"/>
      </w:pPr>
      <w:r>
        <w:br w:type="page"/>
      </w:r>
    </w:p>
    <w:p w14:paraId="6017F1E5" w14:textId="6A926004" w:rsidR="00463FF2" w:rsidRDefault="00463FF2">
      <w:pPr>
        <w:pStyle w:val="Ttulo3"/>
      </w:pPr>
      <w:bookmarkStart w:id="13" w:name="_Toc29060384"/>
      <w:r>
        <w:lastRenderedPageBreak/>
        <w:t>Requisitos de desempenho</w:t>
      </w:r>
      <w:bookmarkEnd w:id="13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6B27038F" w14:textId="77777777" w:rsidTr="00272CAC">
        <w:tc>
          <w:tcPr>
            <w:tcW w:w="948" w:type="dxa"/>
          </w:tcPr>
          <w:p w14:paraId="6D2BBB78" w14:textId="77777777" w:rsidR="00272CAC" w:rsidRPr="00463FF2" w:rsidRDefault="00272CAC">
            <w:pPr>
              <w:pStyle w:val="Tableheader"/>
            </w:pPr>
            <w:r w:rsidRPr="00463FF2">
              <w:t>Refª</w:t>
            </w:r>
          </w:p>
        </w:tc>
        <w:tc>
          <w:tcPr>
            <w:tcW w:w="5964" w:type="dxa"/>
          </w:tcPr>
          <w:p w14:paraId="41C3D72A" w14:textId="77777777" w:rsidR="00272CAC" w:rsidRPr="00463FF2" w:rsidRDefault="00272CAC">
            <w:pPr>
              <w:pStyle w:val="Tableheader"/>
            </w:pPr>
            <w:r w:rsidRPr="00463FF2">
              <w:t>Requisito de desempenho</w:t>
            </w:r>
          </w:p>
        </w:tc>
      </w:tr>
      <w:tr w:rsidR="00272CAC" w:rsidRPr="00463FF2" w14:paraId="1226BA80" w14:textId="77777777" w:rsidTr="00272CAC">
        <w:tc>
          <w:tcPr>
            <w:tcW w:w="948" w:type="dxa"/>
          </w:tcPr>
          <w:p w14:paraId="52C08659" w14:textId="77777777" w:rsidR="00272CAC" w:rsidRPr="00463FF2" w:rsidRDefault="00272CAC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272CAC" w:rsidRPr="00463FF2" w:rsidRDefault="00272CAC">
            <w:pPr>
              <w:pStyle w:val="Tableinside"/>
            </w:pPr>
            <w:r>
              <w:t>Limite máximo de 254 clientes ligados ao mesmo tempo</w:t>
            </w:r>
          </w:p>
        </w:tc>
      </w:tr>
      <w:tr w:rsidR="00272CAC" w:rsidRPr="00463FF2" w14:paraId="0EAE01BC" w14:textId="77777777" w:rsidTr="00272CAC">
        <w:tc>
          <w:tcPr>
            <w:tcW w:w="948" w:type="dxa"/>
          </w:tcPr>
          <w:p w14:paraId="72CD7AB7" w14:textId="77777777" w:rsidR="00272CAC" w:rsidRPr="00463FF2" w:rsidRDefault="00272CAC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272CAC" w:rsidRPr="00463FF2" w:rsidRDefault="00272CAC" w:rsidP="008A66F1">
            <w:pPr>
              <w:pStyle w:val="Tableinside"/>
            </w:pPr>
            <w:r>
              <w:t>Existir um servidor adicional caso o primário ir abaixo</w:t>
            </w: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4" w:name="_Toc29060385"/>
      <w:r>
        <w:t>Requisitos de segurança e integridade dos dados</w:t>
      </w:r>
      <w:bookmarkEnd w:id="14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2AF1896B" w14:textId="77777777" w:rsidTr="00272CAC">
        <w:tc>
          <w:tcPr>
            <w:tcW w:w="948" w:type="dxa"/>
          </w:tcPr>
          <w:p w14:paraId="65419B1C" w14:textId="77777777" w:rsidR="00272CAC" w:rsidRPr="00463FF2" w:rsidRDefault="00272CAC">
            <w:pPr>
              <w:pStyle w:val="Tableheader"/>
            </w:pPr>
            <w:r w:rsidRPr="00463FF2">
              <w:t>Refª</w:t>
            </w:r>
          </w:p>
        </w:tc>
        <w:tc>
          <w:tcPr>
            <w:tcW w:w="5964" w:type="dxa"/>
          </w:tcPr>
          <w:p w14:paraId="20E87A68" w14:textId="77777777" w:rsidR="00272CAC" w:rsidRPr="00463FF2" w:rsidRDefault="00272CAC">
            <w:pPr>
              <w:pStyle w:val="Tableheader"/>
            </w:pPr>
            <w:r w:rsidRPr="00463FF2">
              <w:t>Requisito de segurança, privacidade e integridade de dados</w:t>
            </w:r>
          </w:p>
        </w:tc>
      </w:tr>
      <w:tr w:rsidR="00272CAC" w:rsidRPr="00463FF2" w14:paraId="4BFBDC55" w14:textId="77777777" w:rsidTr="00272CAC">
        <w:tc>
          <w:tcPr>
            <w:tcW w:w="948" w:type="dxa"/>
          </w:tcPr>
          <w:p w14:paraId="0F319F9F" w14:textId="77777777" w:rsidR="00272CAC" w:rsidRPr="00463FF2" w:rsidRDefault="00272CAC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272CAC" w:rsidRPr="00A21A0B" w:rsidRDefault="00272CAC">
            <w:pPr>
              <w:pStyle w:val="Tableinside"/>
            </w:pPr>
            <w:r w:rsidRPr="00A21A0B">
              <w:t>Não são guardados qualquer tipo de dados dos condutores.</w:t>
            </w:r>
          </w:p>
        </w:tc>
      </w:tr>
      <w:tr w:rsidR="00272CAC" w:rsidRPr="00463FF2" w14:paraId="48C7FD29" w14:textId="77777777" w:rsidTr="00272CAC">
        <w:tc>
          <w:tcPr>
            <w:tcW w:w="948" w:type="dxa"/>
          </w:tcPr>
          <w:p w14:paraId="1840784E" w14:textId="77777777" w:rsidR="00272CAC" w:rsidRPr="00463FF2" w:rsidRDefault="00272CAC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272CAC" w:rsidRPr="00A21A0B" w:rsidRDefault="00272CAC">
            <w:pPr>
              <w:pStyle w:val="Tableinside"/>
            </w:pPr>
            <w:r w:rsidRPr="00A21A0B">
              <w:t>Os dados das entidades são privados e não podem ser partilhados.</w:t>
            </w: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5" w:name="_Toc29060386"/>
      <w:r>
        <w:lastRenderedPageBreak/>
        <w:t>Modelo de Casos de Utilização</w:t>
      </w:r>
      <w:bookmarkEnd w:id="15"/>
    </w:p>
    <w:p w14:paraId="2331EBC8" w14:textId="4C3FAA4B" w:rsidR="00463FF2" w:rsidRDefault="0054549F">
      <w:pPr>
        <w:pStyle w:val="Ttulo2"/>
      </w:pPr>
      <w:bookmarkStart w:id="16" w:name="_Toc29060387"/>
      <w:r>
        <w:rPr>
          <w:noProof/>
        </w:rPr>
        <w:drawing>
          <wp:anchor distT="0" distB="0" distL="114300" distR="114300" simplePos="0" relativeHeight="251643904" behindDoc="0" locked="0" layoutInCell="1" allowOverlap="1" wp14:anchorId="5E6BC521" wp14:editId="213474CA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6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E1485B9" wp14:editId="74713189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614997BE" w:rsidR="00E12110" w:rsidRPr="00C94F46" w:rsidRDefault="00E12110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7" w:name="_Toc29060418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8A2C43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485B9" id="Caixa de texto 2" o:spid="_x0000_s1032" type="#_x0000_t202" style="position:absolute;left:0;text-align:left;margin-left:68.85pt;margin-top:298.1pt;width:343.8pt;height:23.45pt;z-index: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" stroked="f">
                <v:textbox inset="0,0,0,0">
                  <w:txbxContent>
                    <w:p w14:paraId="4C561520" w14:textId="614997BE" w:rsidR="00E12110" w:rsidRPr="00C94F46" w:rsidRDefault="00E12110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8" w:name="_Toc29060418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8A2C43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8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19" w:name="_Toc29060388"/>
      <w:r>
        <w:t>Atores</w:t>
      </w:r>
      <w:bookmarkEnd w:id="1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20" w:name="_Toc29060389"/>
      <w:r>
        <w:lastRenderedPageBreak/>
        <w:t>Descrição dos casos de utilização</w:t>
      </w:r>
      <w:bookmarkEnd w:id="20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21" w:name="_Toc29060390"/>
      <w:r>
        <w:t>[</w:t>
      </w:r>
      <w:r w:rsidR="00321C5F">
        <w:t>Estatísticas de Tráfego</w:t>
      </w:r>
      <w:r>
        <w:t xml:space="preserve"> #1]</w:t>
      </w:r>
      <w:bookmarkEnd w:id="21"/>
    </w:p>
    <w:p w14:paraId="0AC8A4C8" w14:textId="329EFE85" w:rsidR="00DC7F51" w:rsidRDefault="00DC7F51" w:rsidP="00DC7F51">
      <w:pPr>
        <w:pStyle w:val="Legenda"/>
        <w:keepNext/>
      </w:pPr>
      <w:bookmarkStart w:id="22" w:name="_Toc23938950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 w:rsidR="00886277">
        <w:rPr>
          <w:noProof/>
        </w:rPr>
        <w:t>2</w:t>
      </w:r>
      <w:r w:rsidR="00E12110">
        <w:rPr>
          <w:noProof/>
        </w:rPr>
        <w:fldChar w:fldCharType="end"/>
      </w:r>
      <w:r>
        <w:t xml:space="preserve"> - Caso de Utilização #1</w:t>
      </w:r>
      <w:r w:rsidR="00FC4866">
        <w:t xml:space="preserve"> – Estatísticas de Tráfego</w:t>
      </w:r>
      <w:bookmarkEnd w:id="2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E12110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IDs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3DDF5D" wp14:editId="358651E7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22F43E78" w:rsidR="00E12110" w:rsidRPr="006D22BA" w:rsidRDefault="00E12110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3" w:name="_Toc29060419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33" style="position:absolute;left:0;text-align:left;margin-left:-13.3pt;margin-top:42.8pt;width:512pt;height:218.5pt;z-index:251657216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">
                <v:shape id="Imagem 7" o:spid="_x0000_s1034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22" o:title=""/>
                </v:shape>
                <v:shape id="Caixa de texto 8" o:spid="_x0000_s1035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22F43E78" w:rsidR="00E12110" w:rsidRPr="006D22BA" w:rsidRDefault="00E12110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4" w:name="_Toc29060419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3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4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5" w:name="_Toc29060391"/>
      <w:r>
        <w:lastRenderedPageBreak/>
        <w:t>[Configuração Sistema #</w:t>
      </w:r>
      <w:r w:rsidR="008005C3">
        <w:t>2</w:t>
      </w:r>
      <w:r>
        <w:t>]</w:t>
      </w:r>
      <w:bookmarkEnd w:id="25"/>
    </w:p>
    <w:p w14:paraId="1545B02F" w14:textId="385C3B13" w:rsidR="001F52F3" w:rsidRDefault="001F52F3" w:rsidP="001F52F3">
      <w:pPr>
        <w:pStyle w:val="Legenda"/>
        <w:keepNext/>
      </w:pPr>
      <w:bookmarkStart w:id="26" w:name="_Toc23938951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 w:rsidR="00886277">
        <w:rPr>
          <w:noProof/>
        </w:rPr>
        <w:t>3</w:t>
      </w:r>
      <w:r w:rsidR="00E12110">
        <w:rPr>
          <w:noProof/>
        </w:rPr>
        <w:fldChar w:fldCharType="end"/>
      </w:r>
      <w:r>
        <w:t xml:space="preserve"> - Caso de Utilização #2 - Configuração Sistema</w:t>
      </w:r>
      <w:bookmarkEnd w:id="26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E12110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22CBF3D" wp14:editId="7D00CB94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0016D42A" w:rsidR="00E12110" w:rsidRPr="001F52F3" w:rsidRDefault="00E12110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7" w:name="_Toc29060420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Atividades Configuração Sistema</w:t>
                              </w:r>
                              <w:bookmarkEnd w:id="2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6" style="position:absolute;left:0;text-align:left;margin-left:-16.1pt;margin-top:47.45pt;width:530.85pt;height:276.7pt;z-index:251668480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">
                <v:shape id="Caixa de texto 11" o:spid="_x0000_s1037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0016D42A" w:rsidR="00E12110" w:rsidRPr="001F52F3" w:rsidRDefault="00E12110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8" w:name="_Toc29060420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4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Atividades Configuração Sistema</w:t>
                        </w:r>
                        <w:bookmarkEnd w:id="28"/>
                      </w:p>
                    </w:txbxContent>
                  </v:textbox>
                </v:shape>
                <v:shape id="Imagem 3" o:spid="_x0000_s1038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24" o:title=""/>
                </v:shape>
                <w10:wrap type="topAndBottom"/>
              </v:group>
            </w:pict>
          </mc:Fallback>
        </mc:AlternateContent>
      </w:r>
      <w:r w:rsidR="001F52F3" w:rsidRPr="001F52F3">
        <w:t>Diagrama de Atividades</w:t>
      </w:r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29" w:name="_Toc29060392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29"/>
    </w:p>
    <w:p w14:paraId="3353803E" w14:textId="4F84091E" w:rsidR="00886277" w:rsidRDefault="00886277" w:rsidP="00886277">
      <w:pPr>
        <w:pStyle w:val="Legenda"/>
        <w:keepNext/>
      </w:pPr>
      <w:bookmarkStart w:id="30" w:name="_Toc23938952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>
        <w:rPr>
          <w:noProof/>
        </w:rPr>
        <w:t>4</w:t>
      </w:r>
      <w:r w:rsidR="00E12110">
        <w:rPr>
          <w:noProof/>
        </w:rPr>
        <w:fldChar w:fldCharType="end"/>
      </w:r>
      <w:r>
        <w:t xml:space="preserve"> - Caso de Utilização #3 - Consultar Informações do Tráfego</w:t>
      </w:r>
      <w:bookmarkEnd w:id="30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E12110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31" w:name="_Toc29060393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31"/>
    </w:p>
    <w:p w14:paraId="243291F5" w14:textId="5DE4DF8C" w:rsidR="00886277" w:rsidRDefault="00886277" w:rsidP="00886277">
      <w:pPr>
        <w:pStyle w:val="Legenda"/>
        <w:keepNext/>
      </w:pPr>
      <w:bookmarkStart w:id="32" w:name="_Toc23938953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>
        <w:rPr>
          <w:noProof/>
        </w:rPr>
        <w:t>5</w:t>
      </w:r>
      <w:r w:rsidR="00E12110">
        <w:rPr>
          <w:noProof/>
        </w:rPr>
        <w:fldChar w:fldCharType="end"/>
      </w:r>
      <w:r>
        <w:t xml:space="preserve"> - Caso de Utilização #4 - Autenticação</w:t>
      </w:r>
      <w:bookmarkEnd w:id="3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E12110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Registadas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3" w:name="_Toc29060394"/>
      <w:r>
        <w:lastRenderedPageBreak/>
        <w:t>Cobertura de requisitos</w:t>
      </w:r>
      <w:bookmarkEnd w:id="33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47"/>
        <w:gridCol w:w="819"/>
        <w:gridCol w:w="819"/>
        <w:gridCol w:w="819"/>
        <w:gridCol w:w="819"/>
        <w:gridCol w:w="819"/>
        <w:gridCol w:w="819"/>
        <w:gridCol w:w="819"/>
      </w:tblGrid>
      <w:tr w:rsidR="005C411D" w:rsidRPr="00463FF2" w14:paraId="7EB6D878" w14:textId="1CEF8673" w:rsidTr="00AC079C">
        <w:trPr>
          <w:cantSplit/>
          <w:trHeight w:val="1266"/>
        </w:trPr>
        <w:tc>
          <w:tcPr>
            <w:tcW w:w="3647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819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819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819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819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819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819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819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AC079C">
        <w:trPr>
          <w:trHeight w:val="542"/>
        </w:trPr>
        <w:tc>
          <w:tcPr>
            <w:tcW w:w="3647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819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AC079C">
        <w:trPr>
          <w:trHeight w:val="542"/>
        </w:trPr>
        <w:tc>
          <w:tcPr>
            <w:tcW w:w="3647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819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AC079C">
        <w:trPr>
          <w:trHeight w:val="897"/>
        </w:trPr>
        <w:tc>
          <w:tcPr>
            <w:tcW w:w="3647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819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AC079C">
        <w:trPr>
          <w:trHeight w:val="523"/>
        </w:trPr>
        <w:tc>
          <w:tcPr>
            <w:tcW w:w="3647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819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12B8807" w:rsidR="00463FF2" w:rsidRDefault="00AC079C" w:rsidP="00EE2A8B">
      <w:pPr>
        <w:pStyle w:val="Ttulo1"/>
        <w:spacing w:before="0"/>
      </w:pPr>
      <w:bookmarkStart w:id="34" w:name="_Toc29060395"/>
      <w:r>
        <w:lastRenderedPageBreak/>
        <w:t>Diagrama de Classes</w:t>
      </w:r>
      <w:bookmarkEnd w:id="34"/>
    </w:p>
    <w:p w14:paraId="60E5BA40" w14:textId="6DECD19D" w:rsidR="00A67E0C" w:rsidRDefault="00416764" w:rsidP="00096B6B">
      <w:pPr>
        <w:ind w:firstLine="720"/>
      </w:pPr>
      <w:r>
        <w:t>A partir do diagrama de casos de utilização, definiram-se os principais conceitos deste sistema e elaborou-se o diagrama de classes</w:t>
      </w:r>
      <w:r w:rsidR="00C35CA9">
        <w:t xml:space="preserve"> </w:t>
      </w:r>
      <w:r w:rsidR="00C35CA9" w:rsidRPr="00DD4D85">
        <w:t>(figura 5)</w:t>
      </w:r>
      <w:r w:rsidRPr="00DD4D85">
        <w:t>.</w:t>
      </w:r>
      <w:r>
        <w:t xml:space="preserve"> Para cada classe definiram-se</w:t>
      </w:r>
      <w:r w:rsidR="00096B6B">
        <w:t xml:space="preserve"> os atributos e métodos que fossem necessários a implementar.</w:t>
      </w:r>
    </w:p>
    <w:p w14:paraId="35887827" w14:textId="596396E1" w:rsidR="00C0597B" w:rsidRDefault="00127673" w:rsidP="00950FC3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3639654" wp14:editId="68B53DC0">
                <wp:simplePos x="0" y="0"/>
                <wp:positionH relativeFrom="column">
                  <wp:posOffset>-117764</wp:posOffset>
                </wp:positionH>
                <wp:positionV relativeFrom="paragraph">
                  <wp:posOffset>1122738</wp:posOffset>
                </wp:positionV>
                <wp:extent cx="6359236" cy="6068291"/>
                <wp:effectExtent l="0" t="0" r="3810" b="8890"/>
                <wp:wrapTopAndBottom/>
                <wp:docPr id="6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9236" cy="6068291"/>
                          <a:chOff x="1626522" y="-764931"/>
                          <a:chExt cx="4930871" cy="5016036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2147579" y="3894992"/>
                            <a:ext cx="3976345" cy="3561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14099F88" w:rsidR="00E12110" w:rsidRPr="00263A35" w:rsidRDefault="00E12110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5" w:name="_Toc29060421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Classes</w:t>
                              </w:r>
                              <w:bookmarkEnd w:id="3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1626522" y="-764931"/>
                            <a:ext cx="4930871" cy="46573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39654" id="Agrupar 6" o:spid="_x0000_s1039" style="position:absolute;left:0;text-align:left;margin-left:-9.25pt;margin-top:88.4pt;width:500.75pt;height:477.8pt;z-index:251700224;mso-width-relative:margin;mso-height-relative:margin" coordorigin="16265,-7649" coordsize="49308,50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">
                <v:shape id="Text Box 12" o:spid="_x0000_s1040" type="#_x0000_t202" style="position:absolute;left:21475;top:38949;width:39764;height:3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14099F88" w:rsidR="00E12110" w:rsidRPr="00263A35" w:rsidRDefault="00E12110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6" w:name="_Toc29060421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5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Classes</w:t>
                        </w:r>
                        <w:bookmarkEnd w:id="36"/>
                      </w:p>
                    </w:txbxContent>
                  </v:textbox>
                </v:shape>
                <v:shape id="Imagem 4" o:spid="_x0000_s1041" type="#_x0000_t75" style="position:absolute;left:16265;top:-7649;width:49308;height:4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">
                  <v:imagedata r:id="rId26" o:title=""/>
                </v:shape>
                <w10:wrap type="topAndBottom"/>
              </v:group>
            </w:pict>
          </mc:Fallback>
        </mc:AlternateContent>
      </w:r>
      <w:r w:rsidR="00DD4D85">
        <w:t>Algumas destas classes seriam apenas classes de dados, ou seja, seriam implementadas na base de dados, mas não tinham necessariamente de ser criadas como classes netbeans</w:t>
      </w:r>
      <w:r w:rsidR="00C0597B">
        <w:t>, serão apenas para armazenar dados.</w:t>
      </w:r>
      <w:r w:rsidR="004F3A20">
        <w:t xml:space="preserve"> Além disso,</w:t>
      </w:r>
      <w:r w:rsidR="00FF034C">
        <w:t xml:space="preserve"> também existem alguns</w:t>
      </w:r>
      <w:r w:rsidR="00AA2010">
        <w:t xml:space="preserve"> métodos que só serviram para a implementação na base de dados.</w:t>
      </w:r>
    </w:p>
    <w:p w14:paraId="6466ED4A" w14:textId="3681046F" w:rsidR="00C0597B" w:rsidRDefault="00C0597B" w:rsidP="00C0597B">
      <w:pPr>
        <w:pStyle w:val="Ttulo1"/>
        <w:spacing w:before="0"/>
      </w:pPr>
      <w:bookmarkStart w:id="37" w:name="_Toc29060396"/>
      <w:r>
        <w:lastRenderedPageBreak/>
        <w:t>Diagrama de Entidades</w:t>
      </w:r>
      <w:bookmarkEnd w:id="37"/>
    </w:p>
    <w:p w14:paraId="4F49A1ED" w14:textId="3F975BD3" w:rsidR="001C0D9D" w:rsidRDefault="001A6731" w:rsidP="001A6731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16D0FE58" wp14:editId="5EBE6814">
                <wp:simplePos x="0" y="0"/>
                <wp:positionH relativeFrom="column">
                  <wp:posOffset>2540</wp:posOffset>
                </wp:positionH>
                <wp:positionV relativeFrom="paragraph">
                  <wp:posOffset>607838</wp:posOffset>
                </wp:positionV>
                <wp:extent cx="6107430" cy="4212492"/>
                <wp:effectExtent l="0" t="0" r="7620" b="0"/>
                <wp:wrapTopAndBottom/>
                <wp:docPr id="26" name="Agrupar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7430" cy="4212492"/>
                          <a:chOff x="0" y="0"/>
                          <a:chExt cx="6107430" cy="4212492"/>
                        </a:xfrm>
                      </wpg:grpSpPr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7430" cy="386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3915508"/>
                            <a:ext cx="6107430" cy="2969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20FB26" w14:textId="2495339B" w:rsidR="00E12110" w:rsidRPr="00D5561A" w:rsidRDefault="00E12110" w:rsidP="001A6731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38" w:name="_Toc29060422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entidades</w:t>
                              </w:r>
                              <w:bookmarkEnd w:id="3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E58" id="Agrupar 26" o:spid="_x0000_s1042" style="position:absolute;left:0;text-align:left;margin-left:.2pt;margin-top:47.85pt;width:480.9pt;height:331.7pt;z-index:251693056" coordsize="61074,42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">
                <v:shape id="Imagem 24" o:spid="_x0000_s1043" type="#_x0000_t75" style="position:absolute;width:61074;height:38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">
                  <v:imagedata r:id="rId28" o:title=""/>
                </v:shape>
                <v:shape id="Caixa de texto 25" o:spid="_x0000_s1044" type="#_x0000_t202" style="position:absolute;top:39155;width:61074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17xQAAANsAAAAPAAAAZHJzL2Rvd25yZXYueG1sRI/NasMw&#10;EITvhbyD2EAupZFraC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BHOb17xQAAANsAAAAP&#10;AAAAAAAAAAAAAAAAAAcCAABkcnMvZG93bnJldi54bWxQSwUGAAAAAAMAAwC3AAAA+QIAAAAA&#10;" stroked="f">
                  <v:textbox inset="0,0,0,0">
                    <w:txbxContent>
                      <w:p w14:paraId="0620FB26" w14:textId="2495339B" w:rsidR="00E12110" w:rsidRPr="00D5561A" w:rsidRDefault="00E12110" w:rsidP="001A6731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39" w:name="_Toc29060422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6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entidades</w:t>
                        </w:r>
                        <w:bookmarkEnd w:id="39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1C0D9D">
        <w:t>A partir do diagrama de classes foi criado o diagrama de entidades, para a implementação da base de dados da aplicação</w:t>
      </w:r>
      <w:r>
        <w:t xml:space="preserve"> (figura 6)</w:t>
      </w:r>
      <w:r w:rsidR="001C0D9D">
        <w:t xml:space="preserve">. </w:t>
      </w:r>
    </w:p>
    <w:p w14:paraId="2CAA78E2" w14:textId="3E9F7157" w:rsidR="001A6731" w:rsidRPr="001C0D9D" w:rsidRDefault="001A6731" w:rsidP="001A6731">
      <w:pPr>
        <w:ind w:firstLine="720"/>
      </w:pPr>
      <w:r>
        <w:t>Para a criação deste diagrama teve-se em con</w:t>
      </w:r>
      <w:r w:rsidR="00AA2010">
        <w:t xml:space="preserve">ta quais as classes em que </w:t>
      </w:r>
    </w:p>
    <w:p w14:paraId="06361518" w14:textId="3D03B4FC" w:rsidR="00C0597B" w:rsidRDefault="00C0597B" w:rsidP="00096B6B">
      <w:pPr>
        <w:ind w:firstLine="720"/>
      </w:pPr>
    </w:p>
    <w:p w14:paraId="70429D01" w14:textId="02CF3A0D" w:rsidR="001A6731" w:rsidRDefault="001A6731" w:rsidP="001A6731">
      <w:pPr>
        <w:pStyle w:val="Ttulo1"/>
        <w:spacing w:before="0"/>
      </w:pPr>
      <w:bookmarkStart w:id="40" w:name="_Toc29060397"/>
      <w:r>
        <w:lastRenderedPageBreak/>
        <w:t>Implementação da Base de Dados</w:t>
      </w:r>
      <w:bookmarkEnd w:id="40"/>
    </w:p>
    <w:p w14:paraId="62F2AAC9" w14:textId="3BC4661B" w:rsidR="004758C9" w:rsidRPr="004758C9" w:rsidRDefault="004758C9" w:rsidP="004758C9">
      <w:r>
        <w:t>kjskdjsk</w:t>
      </w:r>
    </w:p>
    <w:p w14:paraId="1AE2A146" w14:textId="464E7C19" w:rsidR="001A6731" w:rsidRDefault="004758C9" w:rsidP="001A6731">
      <w:pPr>
        <w:pStyle w:val="Ttulo2"/>
      </w:pPr>
      <w:bookmarkStart w:id="41" w:name="_Toc29060398"/>
      <w:r>
        <w:t>Criação das tabelas</w:t>
      </w:r>
      <w:bookmarkEnd w:id="41"/>
    </w:p>
    <w:p w14:paraId="39B52C86" w14:textId="5B12AE42" w:rsidR="004758C9" w:rsidRDefault="004758C9" w:rsidP="004758C9">
      <w:pPr>
        <w:pStyle w:val="Ttulo2"/>
      </w:pPr>
      <w:bookmarkStart w:id="42" w:name="_Toc29060399"/>
      <w:r>
        <w:t>Criação das views</w:t>
      </w:r>
      <w:bookmarkEnd w:id="42"/>
      <w:r>
        <w:t xml:space="preserve"> </w:t>
      </w:r>
    </w:p>
    <w:p w14:paraId="7315CE25" w14:textId="78D32EBB" w:rsidR="004758C9" w:rsidRDefault="004758C9" w:rsidP="004758C9">
      <w:pPr>
        <w:pStyle w:val="Ttulo2"/>
      </w:pPr>
      <w:bookmarkStart w:id="43" w:name="_Toc29060400"/>
      <w:r>
        <w:t>Filtração</w:t>
      </w:r>
      <w:r w:rsidR="006A6762">
        <w:t xml:space="preserve"> e inserção</w:t>
      </w:r>
      <w:r>
        <w:t xml:space="preserve"> dos dados do radar </w:t>
      </w:r>
      <w:r w:rsidR="006A6762">
        <w:t>na base de dados</w:t>
      </w:r>
      <w:bookmarkEnd w:id="43"/>
    </w:p>
    <w:p w14:paraId="76B4044C" w14:textId="77777777" w:rsidR="004758C9" w:rsidRPr="004758C9" w:rsidRDefault="004758C9" w:rsidP="004758C9"/>
    <w:p w14:paraId="4BFBB3C2" w14:textId="77777777" w:rsidR="004758C9" w:rsidRPr="004758C9" w:rsidRDefault="004758C9" w:rsidP="004758C9"/>
    <w:p w14:paraId="73A1A277" w14:textId="77777777" w:rsidR="001A6731" w:rsidRPr="001A6731" w:rsidRDefault="001A6731" w:rsidP="001A6731"/>
    <w:p w14:paraId="6032F810" w14:textId="1E635CC0" w:rsidR="001A6731" w:rsidRDefault="001A6731" w:rsidP="001A6731"/>
    <w:p w14:paraId="64E9EA8B" w14:textId="7CD7CA8E" w:rsidR="001A6731" w:rsidRDefault="001A6731">
      <w:pPr>
        <w:spacing w:before="0" w:after="0" w:line="240" w:lineRule="auto"/>
        <w:jc w:val="left"/>
      </w:pPr>
      <w:r>
        <w:br w:type="page"/>
      </w:r>
    </w:p>
    <w:p w14:paraId="2A0731EE" w14:textId="498D15BC" w:rsidR="001A6731" w:rsidRDefault="00950FC3" w:rsidP="001A6731">
      <w:pPr>
        <w:pStyle w:val="Ttulo1"/>
        <w:spacing w:before="0"/>
      </w:pPr>
      <w:bookmarkStart w:id="44" w:name="_Toc29060401"/>
      <w:r>
        <w:lastRenderedPageBreak/>
        <w:t>Principais Métodos a Implementar</w:t>
      </w:r>
      <w:bookmarkEnd w:id="44"/>
      <w:r>
        <w:t xml:space="preserve"> </w:t>
      </w:r>
    </w:p>
    <w:p w14:paraId="1E6D20CE" w14:textId="2A34A3EC" w:rsidR="00950FC3" w:rsidRDefault="00950FC3" w:rsidP="00950FC3">
      <w:pPr>
        <w:pStyle w:val="PargrafodaLista"/>
        <w:numPr>
          <w:ilvl w:val="0"/>
          <w:numId w:val="10"/>
        </w:numPr>
      </w:pPr>
      <w:r>
        <w:t>sendEstatisticas()</w:t>
      </w:r>
    </w:p>
    <w:p w14:paraId="5B903FDF" w14:textId="47528C5A" w:rsidR="00950FC3" w:rsidRDefault="00950FC3" w:rsidP="00950FC3">
      <w:r>
        <w:tab/>
        <w:t>Este método vai mostrar as estatísticas aos clientes.</w:t>
      </w:r>
    </w:p>
    <w:p w14:paraId="47EF4154" w14:textId="44DF23C6" w:rsidR="00950FC3" w:rsidRDefault="00950FC3" w:rsidP="00950FC3">
      <w:r>
        <w:tab/>
        <w:t>Tem de mostrar os dados do radar, mostrar  mostrar o histórico, mostrar as estatísticas de cada um dos sentidos.</w:t>
      </w:r>
    </w:p>
    <w:p w14:paraId="40A9FBE6" w14:textId="3F6C3CEB" w:rsidR="00950FC3" w:rsidRDefault="00950FC3" w:rsidP="00950FC3">
      <w:r>
        <w:tab/>
        <w:t>Vai à base de dados e retira de lá os dados.</w:t>
      </w:r>
    </w:p>
    <w:p w14:paraId="0703D7CD" w14:textId="3669E2FB" w:rsidR="00950FC3" w:rsidRDefault="00950FC3" w:rsidP="00950FC3">
      <w:r>
        <w:tab/>
        <w:t>Recebe a conexão com o cliente e retorna os dados.</w:t>
      </w:r>
    </w:p>
    <w:p w14:paraId="397A9722" w14:textId="17358855" w:rsidR="00950FC3" w:rsidRDefault="00950FC3" w:rsidP="00950FC3">
      <w:r>
        <w:tab/>
        <w:t>Teste unitário: Em vez de ir verificar às tabelas da BD verifica em tabelas dummy e não recebe uma conexão socket do cliente.</w:t>
      </w:r>
    </w:p>
    <w:p w14:paraId="2F04CE04" w14:textId="77777777" w:rsidR="00950FC3" w:rsidRDefault="00950FC3" w:rsidP="00950FC3"/>
    <w:p w14:paraId="6660410C" w14:textId="7B905F3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r w:rsidRPr="00950FC3">
        <w:rPr>
          <w:lang w:val="en-US"/>
        </w:rPr>
        <w:t>autenticarUser(String user, String pass)</w:t>
      </w:r>
    </w:p>
    <w:p w14:paraId="15AC6226" w14:textId="7BBBF3DA" w:rsidR="00950FC3" w:rsidRDefault="00950FC3" w:rsidP="00950FC3">
      <w:r w:rsidRPr="00950FC3">
        <w:rPr>
          <w:lang w:val="en-US"/>
        </w:rPr>
        <w:tab/>
      </w:r>
      <w:r>
        <w:t xml:space="preserve">Este método recebe o user e a pass, vai verificar se existe na bd. </w:t>
      </w:r>
    </w:p>
    <w:p w14:paraId="1157CBC4" w14:textId="7486DD44" w:rsidR="00950FC3" w:rsidRDefault="00950FC3" w:rsidP="00950FC3">
      <w:r>
        <w:tab/>
        <w:t>Se existir e coincidir retorna true, se não retorna false.</w:t>
      </w:r>
    </w:p>
    <w:p w14:paraId="7030C756" w14:textId="74E36945" w:rsidR="00950FC3" w:rsidRDefault="00950FC3" w:rsidP="00950FC3">
      <w:r>
        <w:tab/>
        <w:t xml:space="preserve">Teste unitário: Em vez de ir verificar às tabelas da BD verifica em tabelas dummy. </w:t>
      </w:r>
    </w:p>
    <w:p w14:paraId="1A5C23BB" w14:textId="77777777" w:rsidR="00950FC3" w:rsidRDefault="00950FC3" w:rsidP="00950FC3"/>
    <w:p w14:paraId="5BD38F94" w14:textId="2C134D7C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r w:rsidRPr="00950FC3">
        <w:rPr>
          <w:lang w:val="en-US"/>
        </w:rPr>
        <w:t>checkAdmin(String user, String tipo)</w:t>
      </w:r>
    </w:p>
    <w:p w14:paraId="5E380804" w14:textId="534A67BD" w:rsidR="00950FC3" w:rsidRDefault="00950FC3" w:rsidP="00950FC3">
      <w:r w:rsidRPr="00950FC3">
        <w:rPr>
          <w:lang w:val="en-US"/>
        </w:rPr>
        <w:tab/>
      </w:r>
      <w:r>
        <w:t>Este método recebe o user e o tipo de entidade, e vai verificar se é um administrador ou não.</w:t>
      </w:r>
    </w:p>
    <w:p w14:paraId="3FADCA01" w14:textId="687A983F" w:rsidR="00950FC3" w:rsidRDefault="00950FC3" w:rsidP="00950FC3">
      <w:r>
        <w:tab/>
        <w:t>Retorna true se for administrador e false se não for.</w:t>
      </w:r>
    </w:p>
    <w:p w14:paraId="092B4CED" w14:textId="422F99E1" w:rsidR="00950FC3" w:rsidRDefault="00950FC3" w:rsidP="00950FC3">
      <w:r>
        <w:tab/>
        <w:t xml:space="preserve">Teste unitário: Em vez de ir verificar às tabelas da BD verifica em tabelas dummy. </w:t>
      </w:r>
    </w:p>
    <w:p w14:paraId="5D32DB4A" w14:textId="77777777" w:rsidR="00950FC3" w:rsidRDefault="00950FC3" w:rsidP="00950FC3"/>
    <w:p w14:paraId="031392C2" w14:textId="09E1876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r w:rsidRPr="00950FC3">
        <w:rPr>
          <w:lang w:val="en-US"/>
        </w:rPr>
        <w:t>registarEntidades(String nome, String user, String mail, String type)</w:t>
      </w:r>
    </w:p>
    <w:p w14:paraId="20F1CD08" w14:textId="372F2348" w:rsidR="00950FC3" w:rsidRDefault="00950FC3" w:rsidP="00950FC3">
      <w:r w:rsidRPr="00950FC3">
        <w:rPr>
          <w:lang w:val="en-US"/>
        </w:rPr>
        <w:tab/>
      </w:r>
      <w:r>
        <w:t>Este método fará o registo de novas entidades, inserindo-as na Base de Dados.</w:t>
      </w:r>
    </w:p>
    <w:p w14:paraId="77537A5B" w14:textId="26695321" w:rsidR="00950FC3" w:rsidRDefault="00950FC3" w:rsidP="00950FC3">
      <w:r>
        <w:lastRenderedPageBreak/>
        <w:tab/>
        <w:t>Recebe os dados da entidade a registar.</w:t>
      </w:r>
    </w:p>
    <w:p w14:paraId="5889ECB8" w14:textId="31A6E7E4" w:rsidR="00950FC3" w:rsidRDefault="00950FC3" w:rsidP="00950FC3">
      <w:r>
        <w:tab/>
        <w:t>Cria uma pass gerada automaticamente.</w:t>
      </w:r>
    </w:p>
    <w:p w14:paraId="3E4B2BD5" w14:textId="6B1AD391" w:rsidR="00950FC3" w:rsidRDefault="00950FC3" w:rsidP="00950FC3">
      <w:r>
        <w:tab/>
        <w:t>Coloca o user e a pass na tabela login da Base de Dados e coloca o nome, user, mail e tipo na tabela da entidades da BD.</w:t>
      </w:r>
    </w:p>
    <w:p w14:paraId="734D94C3" w14:textId="77777777" w:rsidR="00950FC3" w:rsidRDefault="00950FC3" w:rsidP="00950FC3">
      <w:r>
        <w:tab/>
        <w:t>retorna true se a entidade for inserida na BD e false caso não seja.</w:t>
      </w:r>
    </w:p>
    <w:p w14:paraId="0C2FE78A" w14:textId="321BE5D9" w:rsidR="00950FC3" w:rsidRDefault="00950FC3" w:rsidP="00950FC3">
      <w:pPr>
        <w:ind w:firstLine="720"/>
      </w:pPr>
      <w:r>
        <w:t xml:space="preserve">Teste unitário: Em vez de inserir em tabelas na BD insere em tabelas dummy. </w:t>
      </w:r>
    </w:p>
    <w:p w14:paraId="24D24412" w14:textId="77777777" w:rsidR="00950FC3" w:rsidRDefault="00950FC3" w:rsidP="00950FC3"/>
    <w:p w14:paraId="1A8AB7D3" w14:textId="705DB9EF" w:rsidR="00950FC3" w:rsidRDefault="00950FC3" w:rsidP="00950FC3">
      <w:pPr>
        <w:pStyle w:val="PargrafodaLista"/>
        <w:numPr>
          <w:ilvl w:val="0"/>
          <w:numId w:val="10"/>
        </w:numPr>
      </w:pPr>
      <w:r>
        <w:t>exQuery(String query)</w:t>
      </w:r>
    </w:p>
    <w:p w14:paraId="56BAE388" w14:textId="29CC0574" w:rsidR="00950FC3" w:rsidRDefault="00950FC3" w:rsidP="00950FC3">
      <w:r>
        <w:tab/>
        <w:t>Este método recebe uma string que será a query, envia-a à base de dados e não irá retornar nada</w:t>
      </w:r>
    </w:p>
    <w:p w14:paraId="5AB7B5FE" w14:textId="023AEE13" w:rsidR="00950FC3" w:rsidRDefault="00950FC3" w:rsidP="00950FC3">
      <w:r>
        <w:tab/>
        <w:t>Não se fazem testes unitários</w:t>
      </w:r>
    </w:p>
    <w:p w14:paraId="27B1F454" w14:textId="77777777" w:rsidR="00950FC3" w:rsidRDefault="00950FC3" w:rsidP="00950FC3"/>
    <w:p w14:paraId="7069B1DF" w14:textId="342C6F2E" w:rsidR="00950FC3" w:rsidRDefault="00950FC3" w:rsidP="00950FC3">
      <w:pPr>
        <w:pStyle w:val="PargrafodaLista"/>
        <w:numPr>
          <w:ilvl w:val="0"/>
          <w:numId w:val="10"/>
        </w:numPr>
      </w:pPr>
      <w:r>
        <w:t xml:space="preserve">connect() </w:t>
      </w:r>
    </w:p>
    <w:p w14:paraId="21D998F9" w14:textId="0251025E" w:rsidR="00950FC3" w:rsidRDefault="00950FC3" w:rsidP="00950FC3">
      <w:r>
        <w:tab/>
        <w:t>Faz a conexão com a BD</w:t>
      </w:r>
    </w:p>
    <w:p w14:paraId="33CE3DBB" w14:textId="78D477A2" w:rsidR="00950FC3" w:rsidRDefault="00950FC3" w:rsidP="00950FC3">
      <w:r>
        <w:tab/>
        <w:t>Não tem parâmetros, mas vai retornar a ligação com a base de dados</w:t>
      </w:r>
    </w:p>
    <w:p w14:paraId="0A230E65" w14:textId="44879F0B" w:rsidR="00950FC3" w:rsidRDefault="00950FC3" w:rsidP="00950FC3">
      <w:r>
        <w:tab/>
        <w:t>Não se fazem testes unitários</w:t>
      </w:r>
    </w:p>
    <w:p w14:paraId="21ED495B" w14:textId="6464E679" w:rsidR="00950FC3" w:rsidRDefault="00950FC3" w:rsidP="00950FC3">
      <w:pPr>
        <w:pStyle w:val="Ttulo1"/>
        <w:spacing w:before="0"/>
        <w:ind w:left="900" w:hanging="900"/>
      </w:pPr>
      <w:bookmarkStart w:id="45" w:name="_Toc29060402"/>
      <w:r>
        <w:lastRenderedPageBreak/>
        <w:t>Testes Unitários</w:t>
      </w:r>
      <w:bookmarkEnd w:id="45"/>
    </w:p>
    <w:p w14:paraId="6ED9925B" w14:textId="77777777" w:rsidR="00C003C5" w:rsidRDefault="00E12110" w:rsidP="00F32518">
      <w:pPr>
        <w:ind w:firstLine="720"/>
      </w:pPr>
      <w:r w:rsidRPr="00E12110">
        <w:t xml:space="preserve">Testes de Unidade ou teste unitário é a fase de testes onde cada unidade do sistema é testada individualmente. </w:t>
      </w:r>
      <w:r w:rsidR="00C003C5" w:rsidRPr="00E12110">
        <w:t>Unit, é o nome genérico para qualquer estrutura de testes automáticos unitários. Consiste na verificação da menor unidade do projeto de software.</w:t>
      </w:r>
    </w:p>
    <w:p w14:paraId="0DEA9A6F" w14:textId="132D1BC4" w:rsidR="00E12110" w:rsidRDefault="00E12110" w:rsidP="00F32518">
      <w:pPr>
        <w:ind w:firstLine="720"/>
      </w:pPr>
      <w:r w:rsidRPr="00E12110">
        <w:t>O objetivo é isolar cada parte do sistema para garantir que elas estejam funcionando conforme especificado.</w:t>
      </w:r>
      <w:r w:rsidR="00C003C5">
        <w:t xml:space="preserve"> </w:t>
      </w:r>
      <w:r w:rsidR="00C003C5" w:rsidRPr="00C003C5">
        <w:t>Através da utilização deste tipo de teste ao longo da implementação é possível reduzir a quantidade de bugs na aplicação final. Os testes do Unit funcionam através de comparação de resultados das funções a serem testadas com valores esperados.</w:t>
      </w:r>
    </w:p>
    <w:p w14:paraId="69FBCDDC" w14:textId="5EE64337" w:rsidR="001A6731" w:rsidRDefault="00C003C5" w:rsidP="00F32518">
      <w:pPr>
        <w:ind w:firstLine="720"/>
      </w:pPr>
      <w:r>
        <w:t>Neste caso não seria apenas necessário criar testes</w:t>
      </w:r>
      <w:r w:rsidR="00F347EC">
        <w:t xml:space="preserve"> só</w:t>
      </w:r>
      <w:r>
        <w:t xml:space="preserve"> com o JUnit </w:t>
      </w:r>
      <w:r w:rsidR="00F347EC">
        <w:t>pois após algumas pesquisas na internet foi descoberto que como para a classe “JDBCConnect” estávamos a fazer uma conexão à base de dados, na altura de fazer os testes</w:t>
      </w:r>
      <w:r w:rsidR="00D442AF">
        <w:t xml:space="preserve"> dava um erro, pois como a base de dados está sempre em atualização não é possível fazer os testes porque derá sempre erro, foi encontrado um solução “JMock”.</w:t>
      </w:r>
    </w:p>
    <w:p w14:paraId="524305CE" w14:textId="52877737" w:rsidR="001A6731" w:rsidRDefault="00D442AF" w:rsidP="001550D5">
      <w:pPr>
        <w:ind w:firstLine="680"/>
      </w:pPr>
      <w:r>
        <w:t xml:space="preserve">JMock </w:t>
      </w:r>
      <w:r w:rsidRPr="00D442AF">
        <w:t>é uma biblioteca que auxilia o Test Driven Development</w:t>
      </w:r>
      <w:r>
        <w:t xml:space="preserve"> (TDD)</w:t>
      </w:r>
      <w:r w:rsidRPr="00D442AF">
        <w:t xml:space="preserve"> através dos mock objects. É uma biblioteca que vai criar implementações </w:t>
      </w:r>
      <w:r>
        <w:t>falsas</w:t>
      </w:r>
      <w:r w:rsidRPr="00D442AF">
        <w:t xml:space="preserve"> específicas para</w:t>
      </w:r>
      <w:r>
        <w:t xml:space="preserve"> os testes que queremos testar. Mas para</w:t>
      </w:r>
      <w:r w:rsidR="00407D1D">
        <w:t xml:space="preserve"> </w:t>
      </w:r>
      <w:r w:rsidR="00553F1D">
        <w:t>a utilização do JMock é necessário criar um</w:t>
      </w:r>
      <w:r w:rsidR="00AC17BE">
        <w:t>a</w:t>
      </w:r>
      <w:r w:rsidR="00553F1D">
        <w:t xml:space="preserve"> pasta Maven para criar a biblioteca necessária para ter as funções necessárias todas.</w:t>
      </w:r>
      <w:r w:rsidR="0075674F">
        <w:t xml:space="preserve"> Após muitos testes o grupo não conseguiu usar o JMock devido ao projeto Maven, decidimos procurar outra forma</w:t>
      </w:r>
      <w:r w:rsidR="00F32518">
        <w:t xml:space="preserve"> tais como “</w:t>
      </w:r>
      <w:r w:rsidR="00AC17BE" w:rsidRPr="00AC17BE">
        <w:t>HSQLDB</w:t>
      </w:r>
      <w:r w:rsidR="00F32518">
        <w:t>”, “DBUnit”, “NBUnit”</w:t>
      </w:r>
      <w:r w:rsidR="0075674F">
        <w:t xml:space="preserve"> mas </w:t>
      </w:r>
      <w:r w:rsidR="00AC17BE">
        <w:t xml:space="preserve">todos </w:t>
      </w:r>
      <w:r w:rsidR="0075674F">
        <w:t>sem sucesso.</w:t>
      </w:r>
    </w:p>
    <w:p w14:paraId="18D6C763" w14:textId="77777777" w:rsidR="001A6731" w:rsidRDefault="001A6731" w:rsidP="001A6731">
      <w:pPr>
        <w:pStyle w:val="Ttulo1"/>
        <w:spacing w:before="0"/>
      </w:pPr>
      <w:bookmarkStart w:id="46" w:name="_Toc29060403"/>
      <w:r>
        <w:lastRenderedPageBreak/>
        <w:t>Implementação da aplicação no netbeans</w:t>
      </w:r>
      <w:bookmarkEnd w:id="46"/>
    </w:p>
    <w:p w14:paraId="0351BF98" w14:textId="091706CD" w:rsidR="001A6731" w:rsidRDefault="001A6731" w:rsidP="001A6731">
      <w:pPr>
        <w:pStyle w:val="Ttulo2"/>
      </w:pPr>
      <w:bookmarkStart w:id="47" w:name="_Toc29060404"/>
      <w:r>
        <w:t>Aplicação Cliente – Servidor</w:t>
      </w:r>
      <w:bookmarkEnd w:id="47"/>
    </w:p>
    <w:p w14:paraId="536C9FA4" w14:textId="41C0BBD8" w:rsidR="001A6731" w:rsidRDefault="001A6731" w:rsidP="001A6731">
      <w:pPr>
        <w:pStyle w:val="Ttulo2"/>
      </w:pPr>
      <w:bookmarkStart w:id="48" w:name="_Toc29060405"/>
      <w:r>
        <w:t xml:space="preserve">Conexão </w:t>
      </w:r>
      <w:r w:rsidR="004758C9">
        <w:t>à base de dados – JDBC</w:t>
      </w:r>
      <w:bookmarkEnd w:id="48"/>
    </w:p>
    <w:p w14:paraId="19F316E7" w14:textId="463452BE" w:rsidR="0073010E" w:rsidRDefault="0073010E" w:rsidP="0073010E">
      <w:pPr>
        <w:ind w:firstLine="680"/>
      </w:pPr>
      <w:r w:rsidRPr="0073010E">
        <w:t xml:space="preserve">Java Database Connectivity ou JDBC é uma interface de programação de aplicativos (API) </w:t>
      </w:r>
      <w:r w:rsidR="00453B46" w:rsidRPr="00453B46">
        <w:t>que reúne conjuntos de classes e interfaces escritas na linguagem Java</w:t>
      </w:r>
      <w:r w:rsidRPr="0073010E">
        <w:t xml:space="preserve"> que </w:t>
      </w:r>
      <w:r w:rsidR="00453B46" w:rsidRPr="00453B46">
        <w:t>executa</w:t>
      </w:r>
      <w:r w:rsidRPr="0073010E">
        <w:t xml:space="preserve"> instruções SQL </w:t>
      </w:r>
      <w:r w:rsidR="00453B46" w:rsidRPr="00453B46">
        <w:t>de qualquer tipo de banco de dados relacional</w:t>
      </w:r>
      <w:r>
        <w:t>,</w:t>
      </w:r>
      <w:r w:rsidRPr="0073010E">
        <w:t xml:space="preserve"> define como um cliente pode </w:t>
      </w:r>
      <w:r>
        <w:t>ter acesso</w:t>
      </w:r>
      <w:r w:rsidRPr="0073010E">
        <w:t xml:space="preserve"> </w:t>
      </w:r>
      <w:r>
        <w:t xml:space="preserve">a esse mesmo banco </w:t>
      </w:r>
      <w:r w:rsidRPr="0073010E">
        <w:t>de dados. É uma tecnologia de acesso usada para conectividade de banco de dados Java.</w:t>
      </w:r>
    </w:p>
    <w:p w14:paraId="6057113F" w14:textId="77777777" w:rsidR="008A2C43" w:rsidRDefault="008A2C43" w:rsidP="0073010E">
      <w:pPr>
        <w:ind w:firstLine="680"/>
      </w:pPr>
    </w:p>
    <w:p w14:paraId="403E9AE8" w14:textId="1F39907F" w:rsidR="009B1C1E" w:rsidRDefault="009B1C1E" w:rsidP="009B1C1E">
      <w:pPr>
        <w:ind w:firstLine="680"/>
      </w:pPr>
      <w:r>
        <w:t xml:space="preserve">Para este acesso criamos então uma </w:t>
      </w:r>
      <w:r w:rsidR="00AC17BE">
        <w:t>c</w:t>
      </w:r>
      <w:r>
        <w:t>lasse chamada JDBCConnect, que faz a conexão de a base de dados com o PgAdmin. Com isto, foram precisas as credenciais do PgAdmin que permitisse o acesso sendo então, as que estão na figura ….</w:t>
      </w:r>
    </w:p>
    <w:p w14:paraId="3C4C0501" w14:textId="77777777" w:rsidR="009045F8" w:rsidRDefault="009B1C1E" w:rsidP="009045F8">
      <w:pPr>
        <w:keepNext/>
        <w:ind w:firstLine="680"/>
      </w:pPr>
      <w:r>
        <w:rPr>
          <w:noProof/>
        </w:rPr>
        <w:drawing>
          <wp:inline distT="0" distB="0" distL="0" distR="0" wp14:anchorId="6CBEC2F3" wp14:editId="204EAF89">
            <wp:extent cx="5589905" cy="948690"/>
            <wp:effectExtent l="0" t="0" r="0" b="381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90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1AE08" w14:textId="22A64ACB" w:rsidR="009B1C1E" w:rsidRDefault="009045F8" w:rsidP="009045F8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8A2C43">
        <w:rPr>
          <w:noProof/>
        </w:rPr>
        <w:t>7</w:t>
      </w:r>
      <w:r>
        <w:fldChar w:fldCharType="end"/>
      </w:r>
      <w:r>
        <w:t>- Credenciais</w:t>
      </w:r>
    </w:p>
    <w:p w14:paraId="1B13D7C0" w14:textId="36493D0D" w:rsidR="009B1C1E" w:rsidRDefault="009B1C1E" w:rsidP="009B1C1E">
      <w:pPr>
        <w:ind w:firstLine="680"/>
      </w:pPr>
    </w:p>
    <w:p w14:paraId="63C44073" w14:textId="77777777" w:rsidR="008A2C43" w:rsidRDefault="008A2C43" w:rsidP="009B1C1E">
      <w:pPr>
        <w:ind w:firstLine="680"/>
      </w:pPr>
    </w:p>
    <w:p w14:paraId="647AE096" w14:textId="77777777" w:rsidR="008A2C43" w:rsidRDefault="008A2C43" w:rsidP="009B1C1E">
      <w:pPr>
        <w:ind w:firstLine="680"/>
      </w:pPr>
    </w:p>
    <w:p w14:paraId="73ADD69D" w14:textId="77777777" w:rsidR="008A2C43" w:rsidRDefault="008A2C43" w:rsidP="009B1C1E">
      <w:pPr>
        <w:ind w:firstLine="680"/>
      </w:pPr>
    </w:p>
    <w:p w14:paraId="36A3D522" w14:textId="77777777" w:rsidR="008A2C43" w:rsidRDefault="008A2C43" w:rsidP="009B1C1E">
      <w:pPr>
        <w:ind w:firstLine="680"/>
      </w:pPr>
    </w:p>
    <w:p w14:paraId="32B7DAAA" w14:textId="6F0F3CFE" w:rsidR="009B1C1E" w:rsidRDefault="009B1C1E" w:rsidP="009B1C1E">
      <w:pPr>
        <w:ind w:firstLine="680"/>
      </w:pPr>
      <w:r>
        <w:lastRenderedPageBreak/>
        <w:t>Após termos as credenciais foi feita um</w:t>
      </w:r>
      <w:r w:rsidR="00AC17BE">
        <w:t xml:space="preserve"> método</w:t>
      </w:r>
      <w:r>
        <w:t xml:space="preserve"> chamad</w:t>
      </w:r>
      <w:r w:rsidR="00AC17BE">
        <w:t>o</w:t>
      </w:r>
      <w:r>
        <w:t xml:space="preserve"> “Connect” que verificaria se as credenciais estariam bem e caso isto se sucede-se retornava </w:t>
      </w:r>
      <w:r w:rsidR="00F85C2B">
        <w:t>????</w:t>
      </w:r>
    </w:p>
    <w:p w14:paraId="4ED7AB47" w14:textId="77777777" w:rsidR="009045F8" w:rsidRDefault="00F85C2B" w:rsidP="009045F8">
      <w:pPr>
        <w:keepNext/>
        <w:ind w:firstLine="680"/>
      </w:pPr>
      <w:r>
        <w:rPr>
          <w:noProof/>
        </w:rPr>
        <w:drawing>
          <wp:inline distT="0" distB="0" distL="0" distR="0" wp14:anchorId="532F3386" wp14:editId="3BE52667">
            <wp:extent cx="4696369" cy="1570007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103" cy="1672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BC6E8" w14:textId="5ABB88E7" w:rsidR="00F85C2B" w:rsidRDefault="009045F8" w:rsidP="009045F8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8A2C43">
        <w:rPr>
          <w:noProof/>
        </w:rPr>
        <w:t>8</w:t>
      </w:r>
      <w:r>
        <w:fldChar w:fldCharType="end"/>
      </w:r>
      <w:r>
        <w:t>- metodo de conectar</w:t>
      </w:r>
    </w:p>
    <w:p w14:paraId="3411D049" w14:textId="77777777" w:rsidR="003C257F" w:rsidRDefault="003C257F" w:rsidP="009B1C1E">
      <w:pPr>
        <w:ind w:firstLine="680"/>
      </w:pPr>
    </w:p>
    <w:p w14:paraId="3280042A" w14:textId="5976783F" w:rsidR="00AC17BE" w:rsidRDefault="00AC17BE" w:rsidP="009B1C1E">
      <w:pPr>
        <w:ind w:firstLine="680"/>
      </w:pPr>
      <w:r>
        <w:t>O próximo</w:t>
      </w:r>
      <w:r w:rsidRPr="00AC17BE">
        <w:t xml:space="preserve"> m</w:t>
      </w:r>
      <w:r>
        <w:t>é</w:t>
      </w:r>
      <w:r w:rsidRPr="00AC17BE">
        <w:t>todo é utilizado pela nossa aplicação</w:t>
      </w:r>
      <w:r w:rsidR="009045F8">
        <w:t>,</w:t>
      </w:r>
      <w:r w:rsidRPr="00AC17BE">
        <w:t xml:space="preserve"> cada vez que é feita uma chamada </w:t>
      </w:r>
      <w:r>
        <w:t>à</w:t>
      </w:r>
      <w:r w:rsidRPr="00AC17BE">
        <w:t xml:space="preserve"> base de dados</w:t>
      </w:r>
      <w:r>
        <w:t>, isto serve para quando precisamos de algo este método faça o código no PgAdimin de modo a nos garantir o que é suposto ser visto ou obtido</w:t>
      </w:r>
      <w:r w:rsidR="00AF70CA">
        <w:t>, retornando o resultado da query.</w:t>
      </w:r>
      <w:bookmarkStart w:id="49" w:name="_GoBack"/>
      <w:bookmarkEnd w:id="49"/>
    </w:p>
    <w:p w14:paraId="405A4152" w14:textId="6509C6BE" w:rsidR="009045F8" w:rsidRDefault="00AC17BE" w:rsidP="009045F8">
      <w:pPr>
        <w:keepNext/>
        <w:ind w:firstLine="680"/>
      </w:pPr>
      <w:r>
        <w:rPr>
          <w:noProof/>
        </w:rPr>
        <w:drawing>
          <wp:inline distT="0" distB="0" distL="0" distR="0" wp14:anchorId="17B52690" wp14:editId="6CEDCB29">
            <wp:extent cx="4761865" cy="1923415"/>
            <wp:effectExtent l="0" t="0" r="635" b="63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5B0D2" w14:textId="47622A64" w:rsidR="00AC17BE" w:rsidRDefault="009045F8" w:rsidP="009045F8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8A2C43">
        <w:rPr>
          <w:noProof/>
        </w:rPr>
        <w:t>9</w:t>
      </w:r>
      <w:r>
        <w:fldChar w:fldCharType="end"/>
      </w:r>
      <w:r>
        <w:t>- chamada à base de dados</w:t>
      </w:r>
    </w:p>
    <w:p w14:paraId="1E83FDE7" w14:textId="77777777" w:rsidR="003C257F" w:rsidRDefault="003C257F" w:rsidP="008A2C43">
      <w:pPr>
        <w:ind w:firstLine="709"/>
      </w:pPr>
    </w:p>
    <w:p w14:paraId="2D0D573C" w14:textId="77777777" w:rsidR="003C257F" w:rsidRDefault="003C257F" w:rsidP="008A2C43">
      <w:pPr>
        <w:ind w:firstLine="709"/>
      </w:pPr>
    </w:p>
    <w:p w14:paraId="4E5CEF4C" w14:textId="77777777" w:rsidR="003C257F" w:rsidRDefault="003C257F" w:rsidP="008A2C43">
      <w:pPr>
        <w:ind w:firstLine="709"/>
      </w:pPr>
    </w:p>
    <w:p w14:paraId="7FC9A46E" w14:textId="77777777" w:rsidR="003C257F" w:rsidRDefault="003C257F" w:rsidP="008A2C43">
      <w:pPr>
        <w:ind w:firstLine="709"/>
      </w:pPr>
    </w:p>
    <w:p w14:paraId="63607AF8" w14:textId="77777777" w:rsidR="003C257F" w:rsidRDefault="003C257F" w:rsidP="008A2C43">
      <w:pPr>
        <w:ind w:firstLine="709"/>
      </w:pPr>
    </w:p>
    <w:p w14:paraId="1B3A4A1C" w14:textId="75B60811" w:rsidR="009045F8" w:rsidRPr="009045F8" w:rsidRDefault="008A2C43" w:rsidP="008A2C43">
      <w:pPr>
        <w:ind w:firstLine="709"/>
      </w:pPr>
      <w:r>
        <w:lastRenderedPageBreak/>
        <w:t>Este método serve para inserir o login na nossa aplicação, sendo que, os usuários têm que ter um registo deste tipo, que contém um “user” e uma “pass”, neste caso irão colocá-la e só será válida se se verificarem corretas e existentes.</w:t>
      </w:r>
    </w:p>
    <w:p w14:paraId="3E55561B" w14:textId="77777777" w:rsidR="008A2C43" w:rsidRDefault="009045F8" w:rsidP="008A2C43">
      <w:pPr>
        <w:keepNext/>
      </w:pPr>
      <w:r>
        <w:rPr>
          <w:noProof/>
        </w:rPr>
        <w:drawing>
          <wp:inline distT="0" distB="0" distL="0" distR="0" wp14:anchorId="18EEFB4B" wp14:editId="312474D4">
            <wp:extent cx="6116320" cy="1819910"/>
            <wp:effectExtent l="0" t="0" r="0" b="889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181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A860E" w14:textId="407A6665" w:rsidR="009045F8" w:rsidRPr="009045F8" w:rsidRDefault="008A2C43" w:rsidP="008A2C43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>-inseir login</w:t>
      </w:r>
    </w:p>
    <w:p w14:paraId="301CB191" w14:textId="77777777" w:rsidR="003C257F" w:rsidRDefault="003C257F" w:rsidP="009B1C1E">
      <w:pPr>
        <w:ind w:firstLine="680"/>
      </w:pPr>
    </w:p>
    <w:p w14:paraId="35D888E4" w14:textId="2A70453B" w:rsidR="00F85C2B" w:rsidRDefault="008A2C43" w:rsidP="009B1C1E">
      <w:pPr>
        <w:ind w:firstLine="680"/>
      </w:pPr>
      <w:r>
        <w:t>Neste caso “insert_entidades”, é para a criação de uma nova entidade, contendo o seu “id”, “nome”, “user”, “mail” e o “id_type” que dirá se é um “administrador” ou um “não administrador”.</w:t>
      </w:r>
    </w:p>
    <w:p w14:paraId="4311DB9F" w14:textId="77777777" w:rsidR="008A2C43" w:rsidRDefault="008A2C43" w:rsidP="008A2C43">
      <w:pPr>
        <w:keepNext/>
        <w:ind w:firstLine="680"/>
      </w:pPr>
      <w:r>
        <w:rPr>
          <w:noProof/>
        </w:rPr>
        <w:drawing>
          <wp:inline distT="0" distB="0" distL="0" distR="0" wp14:anchorId="7DE128B9" wp14:editId="724175F5">
            <wp:extent cx="6107430" cy="1725295"/>
            <wp:effectExtent l="0" t="0" r="7620" b="825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7430" cy="172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28C70" w14:textId="7230FA4B" w:rsidR="004758C9" w:rsidRDefault="008A2C43" w:rsidP="003C257F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-inserir entidades</w:t>
      </w:r>
    </w:p>
    <w:p w14:paraId="7BD0027B" w14:textId="3B7B3D7C" w:rsidR="004758C9" w:rsidRPr="004758C9" w:rsidRDefault="004758C9" w:rsidP="004758C9">
      <w:pPr>
        <w:pStyle w:val="Ttulo2"/>
      </w:pPr>
      <w:bookmarkStart w:id="50" w:name="_Toc29060407"/>
      <w:r>
        <w:lastRenderedPageBreak/>
        <w:t>Criação interfaces em JFrame</w:t>
      </w:r>
      <w:bookmarkEnd w:id="50"/>
    </w:p>
    <w:p w14:paraId="01928E7E" w14:textId="0F0002BF" w:rsidR="004758C9" w:rsidRDefault="004758C9" w:rsidP="004758C9">
      <w:pPr>
        <w:pStyle w:val="Ttulo2"/>
      </w:pPr>
      <w:bookmarkStart w:id="51" w:name="_Toc29060408"/>
      <w:r>
        <w:t>Implementação classes e métodos</w:t>
      </w:r>
      <w:bookmarkEnd w:id="51"/>
    </w:p>
    <w:p w14:paraId="6422B193" w14:textId="72936D19" w:rsidR="004758C9" w:rsidRDefault="004758C9" w:rsidP="004758C9">
      <w:pPr>
        <w:pStyle w:val="Ttulo3"/>
      </w:pPr>
      <w:bookmarkStart w:id="52" w:name="_Toc29060409"/>
      <w:r>
        <w:t>Mostrar estatísticas simples</w:t>
      </w:r>
      <w:bookmarkEnd w:id="52"/>
    </w:p>
    <w:p w14:paraId="3F6A0C97" w14:textId="41773261" w:rsidR="004758C9" w:rsidRDefault="004758C9" w:rsidP="004758C9">
      <w:pPr>
        <w:pStyle w:val="Ttulo3"/>
      </w:pPr>
      <w:bookmarkStart w:id="53" w:name="_Toc29060410"/>
      <w:r>
        <w:t>Mostrar histórico</w:t>
      </w:r>
      <w:bookmarkEnd w:id="53"/>
    </w:p>
    <w:p w14:paraId="365DCAA8" w14:textId="107FF2A3" w:rsidR="004758C9" w:rsidRDefault="004758C9" w:rsidP="004758C9">
      <w:pPr>
        <w:pStyle w:val="Ttulo3"/>
      </w:pPr>
      <w:bookmarkStart w:id="54" w:name="_Toc29060411"/>
      <w:r>
        <w:t>Autenticação</w:t>
      </w:r>
      <w:bookmarkEnd w:id="54"/>
    </w:p>
    <w:p w14:paraId="71F9002D" w14:textId="66D1E896" w:rsidR="004758C9" w:rsidRDefault="004758C9" w:rsidP="004758C9">
      <w:pPr>
        <w:pStyle w:val="Ttulo3"/>
      </w:pPr>
      <w:bookmarkStart w:id="55" w:name="_Toc29060412"/>
      <w:r>
        <w:t>Registo de Entidades</w:t>
      </w:r>
      <w:bookmarkEnd w:id="55"/>
    </w:p>
    <w:p w14:paraId="5A9DD63C" w14:textId="7B348025" w:rsidR="001A6731" w:rsidRPr="001A6731" w:rsidRDefault="006A6762" w:rsidP="00110326">
      <w:pPr>
        <w:spacing w:before="0" w:after="0" w:line="240" w:lineRule="auto"/>
        <w:jc w:val="left"/>
      </w:pPr>
      <w:r>
        <w:br w:type="page"/>
      </w:r>
    </w:p>
    <w:p w14:paraId="597FD9E3" w14:textId="4EEBF280" w:rsidR="006A6762" w:rsidRDefault="006A6762">
      <w:pPr>
        <w:spacing w:before="0" w:after="0" w:line="240" w:lineRule="auto"/>
        <w:jc w:val="left"/>
      </w:pPr>
      <w:r>
        <w:lastRenderedPageBreak/>
        <w:br w:type="page"/>
      </w:r>
    </w:p>
    <w:p w14:paraId="6F47B4B9" w14:textId="70D4C6EF" w:rsidR="00897374" w:rsidRDefault="00897374" w:rsidP="00897374">
      <w:pPr>
        <w:pStyle w:val="Ttulo1"/>
        <w:spacing w:before="0"/>
      </w:pPr>
      <w:bookmarkStart w:id="56" w:name="_Toc29060414"/>
      <w:r>
        <w:lastRenderedPageBreak/>
        <w:t>Análise dos Resultados</w:t>
      </w:r>
      <w:bookmarkEnd w:id="56"/>
    </w:p>
    <w:p w14:paraId="4CC2FBEE" w14:textId="5EAC34E1" w:rsidR="00897374" w:rsidRPr="00611739" w:rsidRDefault="00611739" w:rsidP="00611739">
      <w:pPr>
        <w:rPr>
          <w:highlight w:val="yellow"/>
        </w:rPr>
      </w:pPr>
      <w:r w:rsidRPr="00611739">
        <w:rPr>
          <w:highlight w:val="yellow"/>
        </w:rPr>
        <w:t>REQUISITOS CUMPRIDOS E NÃO CUMPRIDOS</w:t>
      </w:r>
    </w:p>
    <w:p w14:paraId="169F0022" w14:textId="77777777" w:rsidR="00611739" w:rsidRDefault="00611739" w:rsidP="00611739">
      <w:r w:rsidRPr="00611739">
        <w:rPr>
          <w:highlight w:val="yellow"/>
        </w:rPr>
        <w:t>OBJETIVOS CUMPRIDOS E NÃO CUMPRIDOS</w:t>
      </w:r>
    </w:p>
    <w:p w14:paraId="0F759341" w14:textId="6CD4DD22" w:rsidR="00611739" w:rsidRDefault="00611739" w:rsidP="00611739"/>
    <w:p w14:paraId="4383717E" w14:textId="318C9CD8" w:rsidR="006A6762" w:rsidRDefault="006A6762" w:rsidP="006A6762">
      <w:pPr>
        <w:pStyle w:val="Ttulo1"/>
        <w:spacing w:before="0"/>
      </w:pPr>
      <w:bookmarkStart w:id="57" w:name="_Toc29060415"/>
      <w:r>
        <w:lastRenderedPageBreak/>
        <w:t>Reflexão Crítica e Conclusão</w:t>
      </w:r>
      <w:bookmarkEnd w:id="57"/>
    </w:p>
    <w:p w14:paraId="7A69E9C6" w14:textId="10C8A155" w:rsidR="00897374" w:rsidRPr="00897374" w:rsidRDefault="00897374" w:rsidP="00897374">
      <w:pPr>
        <w:ind w:firstLine="720"/>
      </w:pPr>
      <w:r>
        <w:t>No geral, foram cumpridos a maioria dos objetivos e dos requisitos definidos inicialmente</w:t>
      </w:r>
      <w:r w:rsidR="00481CBC">
        <w:t>, apesar de</w:t>
      </w:r>
      <w:r>
        <w:t xml:space="preserve"> </w:t>
      </w:r>
      <w:r w:rsidR="00481CBC">
        <w:t>c</w:t>
      </w:r>
      <w:r>
        <w:t xml:space="preserve">ertas funcionalidades que tinham sido inicialmente planeadas </w:t>
      </w:r>
      <w:r w:rsidR="00481CBC">
        <w:t>terem sido</w:t>
      </w:r>
      <w:r>
        <w:t xml:space="preserve"> descartadas, com o intuito do grupo se focar no que realmente era importante. Definiu-se o que tinha</w:t>
      </w:r>
      <w:r w:rsidR="00481CBC">
        <w:t xml:space="preserve"> a maior</w:t>
      </w:r>
      <w:r>
        <w:t xml:space="preserve"> prioridade e foi isso que foi implementado.</w:t>
      </w:r>
    </w:p>
    <w:p w14:paraId="5AADE899" w14:textId="31D93B28" w:rsidR="00897374" w:rsidRDefault="008B7D8D" w:rsidP="008B7D8D">
      <w:pPr>
        <w:ind w:firstLine="720"/>
      </w:pPr>
      <w:r>
        <w:t xml:space="preserve">Em relação ao planeamento do projeto, como se optou por uma abordagem ágil, o desenvolvimento do projeto deveria ser dirigido por testes. Contudo, durante </w:t>
      </w:r>
      <w:r w:rsidR="00897374">
        <w:t>as</w:t>
      </w:r>
      <w:r>
        <w:t xml:space="preserve"> fases iniciais, o grupo teve algumas dificuldades </w:t>
      </w:r>
      <w:r w:rsidR="00897374">
        <w:t>n</w:t>
      </w:r>
      <w:r>
        <w:t>o planeamento</w:t>
      </w:r>
      <w:r w:rsidR="00897374">
        <w:t>,</w:t>
      </w:r>
      <w:r>
        <w:t xml:space="preserve"> o que gerou alguma confusão para os membros do grupo</w:t>
      </w:r>
      <w:r w:rsidR="00897374">
        <w:t xml:space="preserve">. Assim, como o grupo demorou um pouco mais do que devia a perceber o que tinha de ser implementado e como, acabou também por sofrer  </w:t>
      </w:r>
      <w:r>
        <w:t>um pequeno atraso no desenvolvimento do projeto.</w:t>
      </w:r>
      <w:r w:rsidR="00897374">
        <w:t xml:space="preserve"> Mesmo assim, o grupo conseguiu ultrapassar essas dificuldades, definir prioridades</w:t>
      </w:r>
      <w:r w:rsidR="009B7C3E">
        <w:t>, refinar os diagramas</w:t>
      </w:r>
      <w:r w:rsidR="00897374">
        <w:t xml:space="preserve"> e seguir em frente.</w:t>
      </w:r>
    </w:p>
    <w:p w14:paraId="63B31C7F" w14:textId="57CEE0F8" w:rsidR="008B7D8D" w:rsidRDefault="008B7D8D" w:rsidP="008B7D8D">
      <w:pPr>
        <w:ind w:firstLine="720"/>
      </w:pPr>
      <w:r>
        <w:t xml:space="preserve">Quando se chegou à fase da criação dos casos de testes, estes </w:t>
      </w:r>
      <w:r w:rsidR="00950FC3">
        <w:t xml:space="preserve">não </w:t>
      </w:r>
      <w:r>
        <w:t xml:space="preserve">foram </w:t>
      </w:r>
      <w:r w:rsidR="00950FC3">
        <w:t xml:space="preserve">bem </w:t>
      </w:r>
      <w:r>
        <w:t>definidos</w:t>
      </w:r>
      <w:r w:rsidR="00950FC3">
        <w:t xml:space="preserve">, </w:t>
      </w:r>
      <w:r w:rsidRPr="008B7D8D">
        <w:rPr>
          <w:highlight w:val="yellow"/>
        </w:rPr>
        <w:t>não sendo logo feitos no JUnit, isso só foi feito posteriormente.</w:t>
      </w:r>
      <w:r>
        <w:t xml:space="preserve"> </w:t>
      </w:r>
      <w:r w:rsidR="00950FC3">
        <w:t xml:space="preserve">Definiram-se quais os principais métodos que tinham de ser implementados no NetBeans, quais os seus parâmetros e o que tinham de retornar. </w:t>
      </w:r>
      <w:r w:rsidR="00897374">
        <w:t>Essa definição foi o suficiente para dar ao grupo uma noção do que tinha de ser implementado, passa</w:t>
      </w:r>
      <w:r w:rsidR="009B7C3E">
        <w:t>n</w:t>
      </w:r>
      <w:r w:rsidR="00897374">
        <w:t xml:space="preserve">do então para a parte da programação. </w:t>
      </w:r>
    </w:p>
    <w:p w14:paraId="0A4FC6DC" w14:textId="0BEAEF78" w:rsidR="00897374" w:rsidRDefault="00897374" w:rsidP="008B7D8D">
      <w:pPr>
        <w:ind w:firstLine="720"/>
      </w:pPr>
      <w:r>
        <w:t>A</w:t>
      </w:r>
      <w:r w:rsidR="009B7C3E">
        <w:t xml:space="preserve">pesar da </w:t>
      </w:r>
      <w:r>
        <w:t xml:space="preserve">criação da Base de Dados não </w:t>
      </w:r>
      <w:r w:rsidR="009B7C3E">
        <w:t>ter gerado muitos problemas, o código foi na mesma refactorizado várias vezes, pois iam sendo encontrados alguns problemas na criação das tabelas e das views.</w:t>
      </w:r>
    </w:p>
    <w:p w14:paraId="16388C64" w14:textId="4A58B5EC" w:rsidR="009B7C3E" w:rsidRDefault="009B7C3E" w:rsidP="008B7D8D">
      <w:pPr>
        <w:ind w:firstLine="720"/>
      </w:pPr>
      <w:r>
        <w:t xml:space="preserve">A implementação da aplicação no </w:t>
      </w:r>
      <w:r w:rsidR="00950FC3">
        <w:t>N</w:t>
      </w:r>
      <w:r>
        <w:t>et</w:t>
      </w:r>
      <w:r w:rsidR="00950FC3">
        <w:t>B</w:t>
      </w:r>
      <w:r>
        <w:t xml:space="preserve">eans, foi definitivamente das partes mais complicadas do projeto. A implementação das várias classes foi sendo feita por partes e demorou algum tempo até tudo estar em ordem. </w:t>
      </w:r>
    </w:p>
    <w:p w14:paraId="4AC0E713" w14:textId="77777777" w:rsidR="00BD7576" w:rsidRDefault="00BD7576" w:rsidP="00BD7576">
      <w:pPr>
        <w:ind w:firstLine="720"/>
      </w:pPr>
      <w:r>
        <w:t>No que toca aos objetivos deste projeto, planeava-se conceber uma aplicação que:</w:t>
      </w:r>
    </w:p>
    <w:p w14:paraId="545A873E" w14:textId="022366D5" w:rsidR="00BD7576" w:rsidRDefault="00BD7576" w:rsidP="00BD7576">
      <w:pPr>
        <w:pStyle w:val="PargrafodaLista"/>
        <w:numPr>
          <w:ilvl w:val="0"/>
          <w:numId w:val="9"/>
        </w:numPr>
      </w:pPr>
      <w:r>
        <w:t xml:space="preserve">permitisse a gestão do tráfego para qualquer zona à escolha do administrador; </w:t>
      </w:r>
    </w:p>
    <w:p w14:paraId="040651C9" w14:textId="232CA1D8" w:rsidR="00BD7576" w:rsidRDefault="00BD7576" w:rsidP="00BD7576">
      <w:pPr>
        <w:pStyle w:val="PargrafodaLista"/>
        <w:numPr>
          <w:ilvl w:val="0"/>
          <w:numId w:val="9"/>
        </w:numPr>
      </w:pPr>
      <w:r>
        <w:t>permitisse a qualquer condutor obter estatísticas do tráfego;</w:t>
      </w:r>
    </w:p>
    <w:p w14:paraId="017C32D6" w14:textId="0E83FE40" w:rsidR="00BD7576" w:rsidRDefault="00BD7576" w:rsidP="00BD7576">
      <w:pPr>
        <w:pStyle w:val="PargrafodaLista"/>
        <w:numPr>
          <w:ilvl w:val="0"/>
          <w:numId w:val="9"/>
        </w:numPr>
      </w:pPr>
      <w:r>
        <w:t>permitisse a certas entidades o acesso a informações mais detalhadas do trânsito.</w:t>
      </w:r>
    </w:p>
    <w:p w14:paraId="78BDA541" w14:textId="2D5061E7" w:rsidR="00BD7576" w:rsidRDefault="00BD7576" w:rsidP="00BD7576">
      <w:pPr>
        <w:ind w:firstLine="720"/>
      </w:pPr>
      <w:r>
        <w:lastRenderedPageBreak/>
        <w:t>Os objetivos 2 e 3 eram os que tinha prioridade e foram cumpridos. Relativamente ao objetivo 1, este não foi cumprido, uma vez que esta aplicação só permite a gestão de apenas um</w:t>
      </w:r>
      <w:r w:rsidR="00611739">
        <w:t xml:space="preserve"> radar e o administrador não consegue configurar o sistema adicionando novos radares. </w:t>
      </w:r>
    </w:p>
    <w:p w14:paraId="2384CDCA" w14:textId="484802D7" w:rsidR="00BD7576" w:rsidRDefault="00611739" w:rsidP="00611739">
      <w:pPr>
        <w:ind w:firstLine="720"/>
      </w:pPr>
      <w:r>
        <w:t>Além disso, simplificaram-se as interfaces do utilizador, inicialmente pensou-se em ter um mapa que seria manipulável, mas optou-se pela criação de interfaces mais simples apenas mostrando as estatísticas.</w:t>
      </w:r>
    </w:p>
    <w:p w14:paraId="1CD8D829" w14:textId="2FF7A71A" w:rsidR="009B7C3E" w:rsidRDefault="009B7C3E" w:rsidP="008B7D8D">
      <w:pPr>
        <w:ind w:firstLine="720"/>
      </w:pPr>
      <w:r>
        <w:t>dkflklaflkald</w:t>
      </w:r>
    </w:p>
    <w:p w14:paraId="40BC7959" w14:textId="32731356" w:rsidR="009B7C3E" w:rsidRDefault="009B7C3E" w:rsidP="008B7D8D">
      <w:pPr>
        <w:ind w:firstLine="720"/>
      </w:pPr>
      <w:r>
        <w:t>Em conclusão, slakslskla</w:t>
      </w:r>
    </w:p>
    <w:p w14:paraId="7E0ED802" w14:textId="77777777" w:rsidR="00463FF2" w:rsidRDefault="00463FF2" w:rsidP="00EE2A8B">
      <w:pPr>
        <w:pStyle w:val="Ttulo1"/>
        <w:spacing w:before="0"/>
      </w:pPr>
      <w:bookmarkStart w:id="58" w:name="_Toc29060416"/>
      <w:r>
        <w:lastRenderedPageBreak/>
        <w:t>Anexos</w:t>
      </w:r>
      <w:bookmarkEnd w:id="58"/>
    </w:p>
    <w:p w14:paraId="1A81C4EE" w14:textId="5E52B1CF" w:rsidR="00463FF2" w:rsidRDefault="00463FF2">
      <w:r>
        <w:t>[se necessário documentação deve ser anexada e convenientemente indexada de modo a ser referenciada no documento]</w:t>
      </w:r>
    </w:p>
    <w:p w14:paraId="7F6CB034" w14:textId="257C2F90" w:rsidR="00463FF2" w:rsidRDefault="00463FF2">
      <w:r>
        <w:t>[listar ficheiros externos, nomeadamente os ficheiros.mdl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34"/>
      <w:footerReference w:type="default" r:id="rId35"/>
      <w:footerReference w:type="first" r:id="rId36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465B4" w14:textId="77777777" w:rsidR="00DB230B" w:rsidRDefault="00DB230B">
      <w:r>
        <w:separator/>
      </w:r>
    </w:p>
  </w:endnote>
  <w:endnote w:type="continuationSeparator" w:id="0">
    <w:p w14:paraId="71B24D53" w14:textId="77777777" w:rsidR="00DB230B" w:rsidRDefault="00DB23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E12110" w:rsidRDefault="00E12110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E12110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E12110" w:rsidRPr="00463FF2" w:rsidRDefault="00E12110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E12110" w:rsidRPr="00463FF2" w:rsidRDefault="00E12110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E12110" w:rsidRDefault="00E12110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431A74" w14:textId="77777777" w:rsidR="00DB230B" w:rsidRDefault="00DB230B">
      <w:r>
        <w:separator/>
      </w:r>
    </w:p>
  </w:footnote>
  <w:footnote w:type="continuationSeparator" w:id="0">
    <w:p w14:paraId="6830FD23" w14:textId="77777777" w:rsidR="00DB230B" w:rsidRDefault="00DB23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4C375876" w:rsidR="00E12110" w:rsidRDefault="00E12110">
    <w:pPr>
      <w:pStyle w:val="Cabealho"/>
    </w:pPr>
    <w:r>
      <w:tab/>
    </w:r>
    <w:fldSimple w:instr=" TITLE  \* MERGEFORMAT ">
      <w:r>
        <w:t xml:space="preserve">Relatório Projeto Temático </w:t>
      </w:r>
    </w:fldSimple>
    <w:r>
      <w:t>em Desenvolvimento de Aplicaçõ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196915A3"/>
    <w:multiLevelType w:val="hybridMultilevel"/>
    <w:tmpl w:val="45B6BA0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30D0F"/>
    <w:multiLevelType w:val="hybridMultilevel"/>
    <w:tmpl w:val="4F9CA8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kwNKoFAAhH3dktAAAA"/>
  </w:docVars>
  <w:rsids>
    <w:rsidRoot w:val="006819A1"/>
    <w:rsid w:val="00032BB5"/>
    <w:rsid w:val="00042100"/>
    <w:rsid w:val="00050522"/>
    <w:rsid w:val="000932B9"/>
    <w:rsid w:val="00096B6B"/>
    <w:rsid w:val="000A1417"/>
    <w:rsid w:val="000B598E"/>
    <w:rsid w:val="000E39BA"/>
    <w:rsid w:val="000F5040"/>
    <w:rsid w:val="00101E4A"/>
    <w:rsid w:val="00110326"/>
    <w:rsid w:val="00127673"/>
    <w:rsid w:val="00143114"/>
    <w:rsid w:val="001550D5"/>
    <w:rsid w:val="001639BD"/>
    <w:rsid w:val="001759A8"/>
    <w:rsid w:val="001A6731"/>
    <w:rsid w:val="001B0D7D"/>
    <w:rsid w:val="001C004C"/>
    <w:rsid w:val="001C0D9D"/>
    <w:rsid w:val="001D11B7"/>
    <w:rsid w:val="001D5460"/>
    <w:rsid w:val="001F52F3"/>
    <w:rsid w:val="001F7F5B"/>
    <w:rsid w:val="00202EBC"/>
    <w:rsid w:val="002064E2"/>
    <w:rsid w:val="00221556"/>
    <w:rsid w:val="00224888"/>
    <w:rsid w:val="002335A1"/>
    <w:rsid w:val="00235F0D"/>
    <w:rsid w:val="00257D46"/>
    <w:rsid w:val="0026154F"/>
    <w:rsid w:val="00272BF3"/>
    <w:rsid w:val="00272CAC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C257F"/>
    <w:rsid w:val="003E09FB"/>
    <w:rsid w:val="003E6FA9"/>
    <w:rsid w:val="00407D1D"/>
    <w:rsid w:val="004164A3"/>
    <w:rsid w:val="00416764"/>
    <w:rsid w:val="004271AA"/>
    <w:rsid w:val="00442196"/>
    <w:rsid w:val="00453B46"/>
    <w:rsid w:val="00463FF2"/>
    <w:rsid w:val="004758C9"/>
    <w:rsid w:val="00481CBC"/>
    <w:rsid w:val="004A7316"/>
    <w:rsid w:val="004F3A20"/>
    <w:rsid w:val="0054549F"/>
    <w:rsid w:val="00546D52"/>
    <w:rsid w:val="00553F1D"/>
    <w:rsid w:val="00564F98"/>
    <w:rsid w:val="005868F7"/>
    <w:rsid w:val="005B3A92"/>
    <w:rsid w:val="005C411D"/>
    <w:rsid w:val="005D5184"/>
    <w:rsid w:val="00611739"/>
    <w:rsid w:val="00632567"/>
    <w:rsid w:val="00644028"/>
    <w:rsid w:val="006819A1"/>
    <w:rsid w:val="006A6762"/>
    <w:rsid w:val="006C7741"/>
    <w:rsid w:val="006D2169"/>
    <w:rsid w:val="006D22BA"/>
    <w:rsid w:val="006E296D"/>
    <w:rsid w:val="006F3663"/>
    <w:rsid w:val="0070217F"/>
    <w:rsid w:val="0073010E"/>
    <w:rsid w:val="007335F6"/>
    <w:rsid w:val="0075674F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97374"/>
    <w:rsid w:val="008A2C43"/>
    <w:rsid w:val="008A66F1"/>
    <w:rsid w:val="008B7D8D"/>
    <w:rsid w:val="008D178F"/>
    <w:rsid w:val="008D4509"/>
    <w:rsid w:val="009045F8"/>
    <w:rsid w:val="009111CA"/>
    <w:rsid w:val="0094345E"/>
    <w:rsid w:val="00950FC3"/>
    <w:rsid w:val="00952124"/>
    <w:rsid w:val="00954996"/>
    <w:rsid w:val="00961333"/>
    <w:rsid w:val="00991DF7"/>
    <w:rsid w:val="009A3734"/>
    <w:rsid w:val="009B1C1E"/>
    <w:rsid w:val="009B7C3E"/>
    <w:rsid w:val="009C0D81"/>
    <w:rsid w:val="009D5826"/>
    <w:rsid w:val="009E3004"/>
    <w:rsid w:val="009E5629"/>
    <w:rsid w:val="00A06B7C"/>
    <w:rsid w:val="00A10A04"/>
    <w:rsid w:val="00A21A0B"/>
    <w:rsid w:val="00A55C2E"/>
    <w:rsid w:val="00A67E0C"/>
    <w:rsid w:val="00A76233"/>
    <w:rsid w:val="00A81F54"/>
    <w:rsid w:val="00AA2010"/>
    <w:rsid w:val="00AA4892"/>
    <w:rsid w:val="00AC079C"/>
    <w:rsid w:val="00AC17BE"/>
    <w:rsid w:val="00AE6718"/>
    <w:rsid w:val="00AF70CA"/>
    <w:rsid w:val="00B41938"/>
    <w:rsid w:val="00B646A3"/>
    <w:rsid w:val="00B81A8D"/>
    <w:rsid w:val="00BB0357"/>
    <w:rsid w:val="00BC32A6"/>
    <w:rsid w:val="00BD7576"/>
    <w:rsid w:val="00BD7C47"/>
    <w:rsid w:val="00BE6053"/>
    <w:rsid w:val="00BF7276"/>
    <w:rsid w:val="00C003C5"/>
    <w:rsid w:val="00C0597B"/>
    <w:rsid w:val="00C315B7"/>
    <w:rsid w:val="00C35277"/>
    <w:rsid w:val="00C35CA9"/>
    <w:rsid w:val="00C7074E"/>
    <w:rsid w:val="00CD3EA7"/>
    <w:rsid w:val="00CF0B7E"/>
    <w:rsid w:val="00D12271"/>
    <w:rsid w:val="00D159E2"/>
    <w:rsid w:val="00D217BD"/>
    <w:rsid w:val="00D442AF"/>
    <w:rsid w:val="00D45951"/>
    <w:rsid w:val="00DA58BA"/>
    <w:rsid w:val="00DB230B"/>
    <w:rsid w:val="00DB5D81"/>
    <w:rsid w:val="00DB6E18"/>
    <w:rsid w:val="00DC1CD6"/>
    <w:rsid w:val="00DC7F51"/>
    <w:rsid w:val="00DD4D85"/>
    <w:rsid w:val="00DF2950"/>
    <w:rsid w:val="00E0289D"/>
    <w:rsid w:val="00E12110"/>
    <w:rsid w:val="00E15DCE"/>
    <w:rsid w:val="00E169C9"/>
    <w:rsid w:val="00E2316A"/>
    <w:rsid w:val="00E25893"/>
    <w:rsid w:val="00EC4CBB"/>
    <w:rsid w:val="00EE2A8B"/>
    <w:rsid w:val="00F0025D"/>
    <w:rsid w:val="00F1436A"/>
    <w:rsid w:val="00F14D3D"/>
    <w:rsid w:val="00F32518"/>
    <w:rsid w:val="00F347EC"/>
    <w:rsid w:val="00F65286"/>
    <w:rsid w:val="00F66464"/>
    <w:rsid w:val="00F670FF"/>
    <w:rsid w:val="00F76512"/>
    <w:rsid w:val="00F82950"/>
    <w:rsid w:val="00F85C2B"/>
    <w:rsid w:val="00FA273E"/>
    <w:rsid w:val="00FC4866"/>
    <w:rsid w:val="00FC54D3"/>
    <w:rsid w:val="00FC7CFC"/>
    <w:rsid w:val="00FE18C6"/>
    <w:rsid w:val="00FF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ria%20Nobre\Documents\Git\Maquinas\Relat&#243;rio\Relat&#243;rioProjeto3.0.docx" TargetMode="External"/><Relationship Id="rId13" Type="http://schemas.openxmlformats.org/officeDocument/2006/relationships/hyperlink" Target="file:///C:\Users\Maria%20Nobre\Documents\Git\Maquinas\Relat&#243;rio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file:///C:\Users\Maria%20Nobre\Documents\Git\Maquinas\Relat&#243;rio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aria%20Nobre\Documents\Git\Maquinas\Relat&#243;rio\Relat&#243;rioProjeto3.0.docx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2.xml"/><Relationship Id="rId10" Type="http://schemas.openxmlformats.org/officeDocument/2006/relationships/hyperlink" Target="file:///C:\Users\Maria%20Nobre\Documents\Git\Maquinas\Relat&#243;rio\Relat&#243;rioProjeto3.0.docx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yperlink" Target="file:///C:\Users\Maria%20Nobre\Documents\Git\Maquinas\Relat&#243;rio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28625-A81C-4E8C-8CEF-2D293AD63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3</Pages>
  <Words>4559</Words>
  <Characters>24620</Characters>
  <Application>Microsoft Office Word</Application>
  <DocSecurity>0</DocSecurity>
  <Lines>205</Lines>
  <Paragraphs>5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29121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Gira Sol</cp:lastModifiedBy>
  <cp:revision>7</cp:revision>
  <cp:lastPrinted>2004-11-03T17:41:00Z</cp:lastPrinted>
  <dcterms:created xsi:type="dcterms:W3CDTF">2020-01-13T12:25:00Z</dcterms:created>
  <dcterms:modified xsi:type="dcterms:W3CDTF">2020-01-13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